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BBE9C" w14:textId="21203F73" w:rsidR="00003F4F" w:rsidRPr="0054351B" w:rsidRDefault="003E58C1" w:rsidP="0037309F">
      <w:pPr>
        <w:pStyle w:val="Heading1"/>
        <w:spacing w:before="120"/>
        <w:rPr>
          <w:rFonts w:ascii="Arial" w:hAnsi="Arial" w:cs="Arial"/>
          <w:color w:val="auto"/>
        </w:rPr>
      </w:pPr>
      <w:bookmarkStart w:id="0" w:name="_Toc349720821"/>
      <w:r w:rsidRPr="0054351B">
        <w:rPr>
          <w:rFonts w:ascii="Arial" w:hAnsi="Arial" w:cs="Arial"/>
          <w:color w:val="auto"/>
        </w:rPr>
        <w:t>Communicating with</w:t>
      </w:r>
      <w:r w:rsidR="002F452A" w:rsidRPr="0054351B">
        <w:rPr>
          <w:rFonts w:ascii="Arial" w:hAnsi="Arial" w:cs="Arial"/>
          <w:color w:val="auto"/>
        </w:rPr>
        <w:t xml:space="preserve"> providers</w:t>
      </w:r>
    </w:p>
    <w:p w14:paraId="68079F89" w14:textId="17380564" w:rsidR="002763BD" w:rsidRPr="0054351B" w:rsidRDefault="001123C5" w:rsidP="0037309F">
      <w:pPr>
        <w:rPr>
          <w:rFonts w:ascii="Arial" w:hAnsi="Arial" w:cs="Arial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54351B">
        <w:rPr>
          <w:rFonts w:ascii="Arial" w:hAnsi="Arial" w:cs="Arial"/>
        </w:rPr>
        <w:t>April</w:t>
      </w:r>
      <w:r w:rsidR="002763BD" w:rsidRPr="0054351B">
        <w:rPr>
          <w:rFonts w:ascii="Arial" w:hAnsi="Arial" w:cs="Arial"/>
        </w:rPr>
        <w:t xml:space="preserve"> 2022</w:t>
      </w:r>
    </w:p>
    <w:p w14:paraId="0780462E" w14:textId="77777777" w:rsidR="002763BD" w:rsidRPr="0054351B" w:rsidRDefault="002763BD" w:rsidP="0037309F">
      <w:pPr>
        <w:rPr>
          <w:rFonts w:ascii="Arial" w:hAnsi="Arial" w:cs="Arial"/>
        </w:rPr>
      </w:pPr>
      <w:r w:rsidRPr="0054351B">
        <w:rPr>
          <w:rFonts w:ascii="Arial" w:hAnsi="Arial" w:cs="Arial"/>
        </w:rPr>
        <w:t xml:space="preserve">Easy Read </w:t>
      </w:r>
      <w:bookmarkEnd w:id="1"/>
      <w:r w:rsidRPr="0054351B">
        <w:rPr>
          <w:rFonts w:ascii="Arial" w:hAnsi="Arial" w:cs="Arial"/>
        </w:rPr>
        <w:t>version</w:t>
      </w:r>
    </w:p>
    <w:p w14:paraId="1600189D" w14:textId="77777777" w:rsidR="002763BD" w:rsidRPr="0054351B" w:rsidRDefault="002763BD" w:rsidP="00740453">
      <w:pPr>
        <w:pStyle w:val="TOCHeading"/>
        <w:spacing w:before="600" w:after="240"/>
        <w:rPr>
          <w:rFonts w:ascii="Arial" w:hAnsi="Arial" w:cs="Arial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6390577"/>
      <w:bookmarkStart w:id="61" w:name="_Toc12634028"/>
      <w:bookmarkEnd w:id="0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r w:rsidRPr="0054351B">
        <w:rPr>
          <w:rFonts w:ascii="Arial" w:hAnsi="Arial" w:cs="Arial"/>
        </w:rPr>
        <w:t xml:space="preserve">How to use this </w:t>
      </w:r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sdt>
        <w:sdtPr>
          <w:rPr>
            <w:rFonts w:ascii="Arial" w:hAnsi="Arial" w:cs="Arial"/>
            <w:lang w:val="en-AU"/>
          </w:rPr>
          <w:alias w:val="Document type"/>
          <w:tag w:val="document type"/>
          <w:id w:val="1660187519"/>
          <w:placeholder>
            <w:docPart w:val="8910435C4FC64675A54890A095FFD73A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</w:comboBox>
        </w:sdtPr>
        <w:sdtEndPr/>
        <w:sdtContent>
          <w:r w:rsidRPr="0054351B">
            <w:rPr>
              <w:rFonts w:ascii="Arial" w:hAnsi="Arial" w:cs="Arial"/>
              <w:lang w:val="en-AU"/>
            </w:rPr>
            <w:t>document</w:t>
          </w:r>
        </w:sdtContent>
      </w:sdt>
      <w:r w:rsidRPr="0054351B">
        <w:rPr>
          <w:rFonts w:ascii="Arial" w:hAnsi="Arial" w:cs="Arial"/>
        </w:rPr>
        <w:t xml:space="preserve"> </w:t>
      </w:r>
    </w:p>
    <w:p w14:paraId="18D20770" w14:textId="77777777" w:rsidR="00461266" w:rsidRPr="0054351B" w:rsidRDefault="00461266" w:rsidP="0037309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 xml:space="preserve">The National Disability Insurance Agency (NDIA) wrote this </w:t>
      </w:r>
      <w:sdt>
        <w:sdtPr>
          <w:rPr>
            <w:rFonts w:ascii="Arial" w:hAnsi="Arial" w:cs="Arial"/>
          </w:rPr>
          <w:alias w:val="Document type"/>
          <w:tag w:val="document type"/>
          <w:id w:val="1322616395"/>
          <w:placeholder>
            <w:docPart w:val="18E15833101146A5B45E421D105D2506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54351B">
            <w:rPr>
              <w:rFonts w:ascii="Arial" w:hAnsi="Arial" w:cs="Arial"/>
            </w:rPr>
            <w:t>document</w:t>
          </w:r>
        </w:sdtContent>
      </w:sdt>
      <w:r w:rsidRPr="0054351B">
        <w:rPr>
          <w:rFonts w:ascii="Arial" w:hAnsi="Arial" w:cs="Arial"/>
        </w:rPr>
        <w:t xml:space="preserve">. When you see the word ‘we’, it means the NDIA. </w:t>
      </w:r>
    </w:p>
    <w:p w14:paraId="4C742057" w14:textId="5A327A84" w:rsidR="00461266" w:rsidRPr="0054351B" w:rsidRDefault="00461266" w:rsidP="0037309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 xml:space="preserve">This </w:t>
      </w:r>
      <w:sdt>
        <w:sdtPr>
          <w:rPr>
            <w:rFonts w:ascii="Arial" w:hAnsi="Arial" w:cs="Arial"/>
          </w:rPr>
          <w:alias w:val="Document type"/>
          <w:tag w:val="document type"/>
          <w:id w:val="1429465793"/>
          <w:placeholder>
            <w:docPart w:val="EDFEF9AC5F37466498E57BF8B83AC2F5"/>
          </w:placeholder>
          <w:dropDownList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</w:dropDownList>
        </w:sdtPr>
        <w:sdtEndPr/>
        <w:sdtContent>
          <w:r w:rsidRPr="0054351B">
            <w:rPr>
              <w:rFonts w:ascii="Arial" w:hAnsi="Arial" w:cs="Arial"/>
            </w:rPr>
            <w:t>document</w:t>
          </w:r>
        </w:sdtContent>
      </w:sdt>
      <w:r w:rsidRPr="0054351B">
        <w:rPr>
          <w:rFonts w:ascii="Arial" w:hAnsi="Arial" w:cs="Arial"/>
        </w:rPr>
        <w:t xml:space="preserve"> is written in an </w:t>
      </w:r>
      <w:proofErr w:type="gramStart"/>
      <w:r w:rsidRPr="0054351B">
        <w:rPr>
          <w:rFonts w:ascii="Arial" w:hAnsi="Arial" w:cs="Arial"/>
        </w:rPr>
        <w:t>easy to read</w:t>
      </w:r>
      <w:proofErr w:type="gramEnd"/>
      <w:r w:rsidRPr="0054351B">
        <w:rPr>
          <w:rFonts w:ascii="Arial" w:hAnsi="Arial" w:cs="Arial"/>
        </w:rPr>
        <w:t xml:space="preserve"> way. We use pictures to</w:t>
      </w:r>
      <w:r w:rsidR="00EA3AAD" w:rsidRPr="0054351B">
        <w:rPr>
          <w:rFonts w:ascii="Arial" w:hAnsi="Arial" w:cs="Arial"/>
        </w:rPr>
        <w:t> </w:t>
      </w:r>
      <w:r w:rsidRPr="0054351B">
        <w:rPr>
          <w:rFonts w:ascii="Arial" w:hAnsi="Arial" w:cs="Arial"/>
        </w:rPr>
        <w:t xml:space="preserve">explain some ideas. </w:t>
      </w:r>
    </w:p>
    <w:p w14:paraId="1E097C7B" w14:textId="77777777" w:rsidR="00461266" w:rsidRPr="0054351B" w:rsidRDefault="00461266" w:rsidP="0037309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 xml:space="preserve">We have written some words in </w:t>
      </w:r>
      <w:r w:rsidRPr="0054351B">
        <w:rPr>
          <w:rStyle w:val="Strong"/>
          <w:rFonts w:ascii="Arial" w:hAnsi="Arial" w:cs="Arial"/>
        </w:rPr>
        <w:t>bold</w:t>
      </w:r>
      <w:r w:rsidRPr="0054351B">
        <w:rPr>
          <w:rFonts w:ascii="Arial" w:hAnsi="Arial" w:cs="Arial"/>
        </w:rPr>
        <w:t>.</w:t>
      </w:r>
    </w:p>
    <w:p w14:paraId="6CF92A1C" w14:textId="77777777" w:rsidR="00461266" w:rsidRPr="0054351B" w:rsidRDefault="00461266" w:rsidP="0037309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>This means the letters are thicker and darker.</w:t>
      </w:r>
    </w:p>
    <w:p w14:paraId="2DD1738D" w14:textId="77777777" w:rsidR="00461266" w:rsidRPr="0054351B" w:rsidRDefault="00461266" w:rsidP="0037309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>We explain what these words mean.</w:t>
      </w:r>
    </w:p>
    <w:p w14:paraId="574AB9F8" w14:textId="77777777" w:rsidR="00461266" w:rsidRPr="0054351B" w:rsidRDefault="00461266" w:rsidP="0037309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 xml:space="preserve">This Easy Read </w:t>
      </w:r>
      <w:sdt>
        <w:sdtPr>
          <w:rPr>
            <w:rFonts w:ascii="Arial" w:hAnsi="Arial" w:cs="Arial"/>
          </w:rPr>
          <w:alias w:val="Document type"/>
          <w:tag w:val="document type"/>
          <w:id w:val="1368338226"/>
          <w:placeholder>
            <w:docPart w:val="3481B7C32CC64EBF9FB811EBD2259633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54351B">
            <w:rPr>
              <w:rFonts w:ascii="Arial" w:hAnsi="Arial" w:cs="Arial"/>
            </w:rPr>
            <w:t>document</w:t>
          </w:r>
        </w:sdtContent>
      </w:sdt>
      <w:r w:rsidRPr="0054351B">
        <w:rPr>
          <w:rFonts w:ascii="Arial" w:hAnsi="Arial" w:cs="Arial"/>
        </w:rPr>
        <w:t xml:space="preserve"> is a summary of a page of our website. </w:t>
      </w:r>
    </w:p>
    <w:p w14:paraId="68CD3F73" w14:textId="77777777" w:rsidR="00461266" w:rsidRPr="0054351B" w:rsidRDefault="00461266" w:rsidP="0037309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 xml:space="preserve">You can find this page on our website at </w:t>
      </w:r>
      <w:hyperlink r:id="rId8" w:history="1">
        <w:r w:rsidRPr="0054351B">
          <w:rPr>
            <w:rStyle w:val="Hyperlink"/>
            <w:rFonts w:ascii="Arial" w:hAnsi="Arial" w:cs="Arial"/>
          </w:rPr>
          <w:t>www.ndis.gov.au</w:t>
        </w:r>
      </w:hyperlink>
      <w:r w:rsidRPr="0054351B">
        <w:rPr>
          <w:rFonts w:ascii="Arial" w:hAnsi="Arial" w:cs="Arial"/>
          <w:b/>
        </w:rPr>
        <w:t xml:space="preserve"> </w:t>
      </w:r>
    </w:p>
    <w:p w14:paraId="25080F3F" w14:textId="68F02C4E" w:rsidR="00461266" w:rsidRPr="0054351B" w:rsidRDefault="00461266" w:rsidP="0037309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 xml:space="preserve">You can ask for help to read this </w:t>
      </w:r>
      <w:sdt>
        <w:sdtPr>
          <w:rPr>
            <w:rFonts w:ascii="Arial" w:hAnsi="Arial" w:cs="Arial"/>
          </w:rPr>
          <w:alias w:val="Document type"/>
          <w:tag w:val="document type"/>
          <w:id w:val="-1939201466"/>
          <w:placeholder>
            <w:docPart w:val="2151926E11964A00BFA6991D1AC043C3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54351B">
            <w:rPr>
              <w:rFonts w:ascii="Arial" w:hAnsi="Arial" w:cs="Arial"/>
            </w:rPr>
            <w:t>document</w:t>
          </w:r>
        </w:sdtContent>
      </w:sdt>
      <w:r w:rsidRPr="0054351B">
        <w:rPr>
          <w:rFonts w:ascii="Arial" w:hAnsi="Arial" w:cs="Arial"/>
        </w:rPr>
        <w:t>. A friend, family member or</w:t>
      </w:r>
      <w:r w:rsidR="00EA3AAD" w:rsidRPr="0054351B">
        <w:rPr>
          <w:rFonts w:ascii="Arial" w:hAnsi="Arial" w:cs="Arial"/>
        </w:rPr>
        <w:t> </w:t>
      </w:r>
      <w:r w:rsidRPr="0054351B">
        <w:rPr>
          <w:rFonts w:ascii="Arial" w:hAnsi="Arial" w:cs="Arial"/>
        </w:rPr>
        <w:t>support person may be able to help you.</w:t>
      </w:r>
    </w:p>
    <w:p w14:paraId="3FD1AC50" w14:textId="77777777" w:rsidR="00740453" w:rsidRPr="0054351B" w:rsidRDefault="00740453">
      <w:pPr>
        <w:spacing w:before="0" w:after="0" w:line="240" w:lineRule="auto"/>
        <w:rPr>
          <w:rFonts w:ascii="Arial" w:hAnsi="Arial" w:cs="Arial"/>
          <w:b/>
          <w:bCs/>
          <w:color w:val="6B2976"/>
          <w:sz w:val="40"/>
          <w:szCs w:val="26"/>
          <w:lang w:val="en-US" w:eastAsia="x-none"/>
        </w:rPr>
      </w:pPr>
      <w:r w:rsidRPr="0054351B">
        <w:rPr>
          <w:rFonts w:ascii="Arial" w:hAnsi="Arial" w:cs="Arial"/>
          <w:lang w:val="en-US"/>
        </w:rPr>
        <w:br w:type="page"/>
      </w:r>
    </w:p>
    <w:p w14:paraId="03305D18" w14:textId="29D086D7" w:rsidR="00D01D6C" w:rsidRPr="0054351B" w:rsidRDefault="00921043" w:rsidP="0037309F">
      <w:pPr>
        <w:pStyle w:val="Heading2"/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  <w:lang w:val="en-US"/>
        </w:rPr>
        <w:lastRenderedPageBreak/>
        <w:t>Communicating with</w:t>
      </w:r>
      <w:r w:rsidR="002F452A" w:rsidRPr="0054351B">
        <w:rPr>
          <w:rFonts w:ascii="Arial" w:hAnsi="Arial" w:cs="Arial"/>
          <w:lang w:val="en-US"/>
        </w:rPr>
        <w:t xml:space="preserve"> providers</w:t>
      </w:r>
    </w:p>
    <w:p w14:paraId="087032EB" w14:textId="77777777" w:rsidR="00461266" w:rsidRPr="0054351B" w:rsidRDefault="00461266" w:rsidP="0037309F">
      <w:pP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 xml:space="preserve">A </w:t>
      </w:r>
      <w:r w:rsidRPr="0054351B">
        <w:rPr>
          <w:rStyle w:val="Strong"/>
          <w:rFonts w:ascii="Arial" w:hAnsi="Arial" w:cs="Arial"/>
        </w:rPr>
        <w:t xml:space="preserve">provider </w:t>
      </w:r>
      <w:r w:rsidRPr="0054351B">
        <w:rPr>
          <w:rFonts w:ascii="Arial" w:hAnsi="Arial" w:cs="Arial"/>
        </w:rPr>
        <w:t>supports people with disability.</w:t>
      </w:r>
    </w:p>
    <w:p w14:paraId="535E216F" w14:textId="77777777" w:rsidR="00461266" w:rsidRPr="0054351B" w:rsidRDefault="00461266" w:rsidP="0054351B">
      <w:pPr>
        <w:rPr>
          <w:rFonts w:ascii="Arial" w:hAnsi="Arial" w:cs="Arial"/>
        </w:rPr>
      </w:pPr>
      <w:r w:rsidRPr="0054351B">
        <w:rPr>
          <w:rFonts w:ascii="Arial" w:hAnsi="Arial" w:cs="Arial"/>
        </w:rPr>
        <w:t>A provider can be an:</w:t>
      </w:r>
    </w:p>
    <w:p w14:paraId="5D3584C7" w14:textId="77777777" w:rsidR="00461266" w:rsidRPr="0054351B" w:rsidRDefault="00461266" w:rsidP="0054351B">
      <w:pPr>
        <w:pStyle w:val="ListParagraph"/>
        <w:numPr>
          <w:ilvl w:val="0"/>
          <w:numId w:val="38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 xml:space="preserve">organisation </w:t>
      </w:r>
    </w:p>
    <w:p w14:paraId="69339DE2" w14:textId="77777777" w:rsidR="00461266" w:rsidRPr="0054351B" w:rsidRDefault="00461266" w:rsidP="0054351B">
      <w:pPr>
        <w:pStyle w:val="ListParagraph"/>
        <w:numPr>
          <w:ilvl w:val="0"/>
          <w:numId w:val="38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individual.</w:t>
      </w:r>
    </w:p>
    <w:p w14:paraId="7C3CCDE6" w14:textId="77777777" w:rsidR="00461266" w:rsidRPr="0054351B" w:rsidRDefault="00461266" w:rsidP="0054351B">
      <w:pPr>
        <w:spacing w:before="240"/>
        <w:rPr>
          <w:rFonts w:ascii="Arial" w:hAnsi="Arial" w:cs="Arial"/>
        </w:rPr>
      </w:pPr>
      <w:r w:rsidRPr="0054351B">
        <w:rPr>
          <w:rFonts w:ascii="Arial" w:hAnsi="Arial" w:cs="Arial"/>
        </w:rPr>
        <w:t xml:space="preserve">When you choose your providers, you can choose: </w:t>
      </w:r>
    </w:p>
    <w:p w14:paraId="43B3F8D9" w14:textId="77777777" w:rsidR="00461266" w:rsidRPr="0054351B" w:rsidRDefault="00461266" w:rsidP="0054351B">
      <w:pPr>
        <w:pStyle w:val="ListParagraph"/>
        <w:numPr>
          <w:ilvl w:val="0"/>
          <w:numId w:val="38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 xml:space="preserve">how you want to communicate </w:t>
      </w:r>
    </w:p>
    <w:p w14:paraId="6A5E8641" w14:textId="77777777" w:rsidR="00461266" w:rsidRPr="0054351B" w:rsidRDefault="00461266" w:rsidP="0054351B">
      <w:pPr>
        <w:pStyle w:val="ListParagraph"/>
        <w:numPr>
          <w:ilvl w:val="0"/>
          <w:numId w:val="38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what you might want to ask about</w:t>
      </w:r>
    </w:p>
    <w:p w14:paraId="47515B42" w14:textId="77777777" w:rsidR="00461266" w:rsidRPr="0054351B" w:rsidRDefault="00461266" w:rsidP="0054351B">
      <w:pPr>
        <w:pStyle w:val="ListParagraph"/>
        <w:numPr>
          <w:ilvl w:val="0"/>
          <w:numId w:val="38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when you might want to meet with them.</w:t>
      </w:r>
    </w:p>
    <w:p w14:paraId="1726BF2E" w14:textId="680CCAA5" w:rsidR="00461266" w:rsidRPr="0054351B" w:rsidRDefault="00461266" w:rsidP="0037309F">
      <w:pP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>You can find more information about working with providers on</w:t>
      </w:r>
      <w:r w:rsidR="00EA3AAD" w:rsidRPr="0054351B">
        <w:rPr>
          <w:rFonts w:ascii="Arial" w:hAnsi="Arial" w:cs="Arial"/>
        </w:rPr>
        <w:t> </w:t>
      </w:r>
      <w:r w:rsidRPr="0054351B">
        <w:rPr>
          <w:rFonts w:ascii="Arial" w:hAnsi="Arial" w:cs="Arial"/>
        </w:rPr>
        <w:t>our</w:t>
      </w:r>
      <w:r w:rsidR="00EA3AAD" w:rsidRPr="0054351B">
        <w:rPr>
          <w:rFonts w:ascii="Arial" w:hAnsi="Arial" w:cs="Arial"/>
        </w:rPr>
        <w:t> </w:t>
      </w:r>
      <w:r w:rsidRPr="0054351B">
        <w:rPr>
          <w:rFonts w:ascii="Arial" w:hAnsi="Arial" w:cs="Arial"/>
        </w:rPr>
        <w:t>website.</w:t>
      </w:r>
    </w:p>
    <w:p w14:paraId="44811723" w14:textId="77777777" w:rsidR="00461266" w:rsidRPr="0054351B" w:rsidRDefault="0054351B" w:rsidP="0037309F">
      <w:pPr>
        <w:spacing w:before="240" w:after="240"/>
        <w:rPr>
          <w:rFonts w:ascii="Arial" w:hAnsi="Arial" w:cs="Arial"/>
        </w:rPr>
      </w:pPr>
      <w:hyperlink r:id="rId9" w:history="1">
        <w:r w:rsidR="00461266" w:rsidRPr="0054351B">
          <w:rPr>
            <w:rStyle w:val="Hyperlink"/>
            <w:rFonts w:ascii="Arial" w:hAnsi="Arial" w:cs="Arial"/>
          </w:rPr>
          <w:t>www.ndis.gov.au/participants/working-providers</w:t>
        </w:r>
      </w:hyperlink>
    </w:p>
    <w:p w14:paraId="2B346E6C" w14:textId="0FD2E52F" w:rsidR="00AC2E08" w:rsidRPr="0054351B" w:rsidRDefault="00000C7F" w:rsidP="00BC520D">
      <w:pPr>
        <w:pStyle w:val="Heading3"/>
        <w:spacing w:before="600" w:after="240"/>
        <w:rPr>
          <w:rFonts w:ascii="Arial" w:hAnsi="Arial" w:cs="Arial"/>
        </w:rPr>
      </w:pPr>
      <w:r w:rsidRPr="0054351B">
        <w:rPr>
          <w:rFonts w:ascii="Arial" w:hAnsi="Arial" w:cs="Arial"/>
        </w:rPr>
        <w:t xml:space="preserve">How to </w:t>
      </w:r>
      <w:r w:rsidR="00921043" w:rsidRPr="0054351B">
        <w:rPr>
          <w:rFonts w:ascii="Arial" w:hAnsi="Arial" w:cs="Arial"/>
        </w:rPr>
        <w:t>communicate with</w:t>
      </w:r>
      <w:r w:rsidR="00C27BEA" w:rsidRPr="0054351B">
        <w:rPr>
          <w:rFonts w:ascii="Arial" w:hAnsi="Arial" w:cs="Arial"/>
        </w:rPr>
        <w:t xml:space="preserve"> </w:t>
      </w:r>
      <w:r w:rsidR="00E14163" w:rsidRPr="0054351B">
        <w:rPr>
          <w:rFonts w:ascii="Arial" w:hAnsi="Arial" w:cs="Arial"/>
        </w:rPr>
        <w:t>providers</w:t>
      </w:r>
      <w:r w:rsidR="00C27BEA" w:rsidRPr="0054351B">
        <w:rPr>
          <w:rFonts w:ascii="Arial" w:hAnsi="Arial" w:cs="Arial"/>
        </w:rPr>
        <w:t xml:space="preserve"> </w:t>
      </w:r>
    </w:p>
    <w:p w14:paraId="6657EC58" w14:textId="77777777" w:rsidR="00461266" w:rsidRPr="0054351B" w:rsidRDefault="00461266" w:rsidP="0054351B">
      <w:pPr>
        <w:rPr>
          <w:rFonts w:ascii="Arial" w:hAnsi="Arial" w:cs="Arial"/>
        </w:rPr>
      </w:pPr>
      <w:r w:rsidRPr="0054351B">
        <w:rPr>
          <w:rFonts w:ascii="Arial" w:hAnsi="Arial" w:cs="Arial"/>
        </w:rPr>
        <w:t>You might want to communicate:</w:t>
      </w:r>
    </w:p>
    <w:p w14:paraId="5612E37A" w14:textId="77777777" w:rsidR="00461266" w:rsidRPr="0054351B" w:rsidRDefault="00461266" w:rsidP="0054351B">
      <w:pPr>
        <w:pStyle w:val="ListParagraph"/>
        <w:numPr>
          <w:ilvl w:val="0"/>
          <w:numId w:val="41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in person</w:t>
      </w:r>
    </w:p>
    <w:p w14:paraId="2DADB4A9" w14:textId="77777777" w:rsidR="00461266" w:rsidRPr="0054351B" w:rsidRDefault="00461266" w:rsidP="0054351B">
      <w:pPr>
        <w:pStyle w:val="ListParagraph"/>
        <w:numPr>
          <w:ilvl w:val="0"/>
          <w:numId w:val="41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on the phone</w:t>
      </w:r>
    </w:p>
    <w:p w14:paraId="7BF87C1A" w14:textId="77777777" w:rsidR="00461266" w:rsidRPr="0054351B" w:rsidRDefault="00461266" w:rsidP="0054351B">
      <w:pPr>
        <w:pStyle w:val="ListParagraph"/>
        <w:numPr>
          <w:ilvl w:val="0"/>
          <w:numId w:val="41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 xml:space="preserve">on a video call </w:t>
      </w:r>
    </w:p>
    <w:p w14:paraId="06BDE0F1" w14:textId="77777777" w:rsidR="00461266" w:rsidRPr="0054351B" w:rsidRDefault="00461266" w:rsidP="0054351B">
      <w:pPr>
        <w:pStyle w:val="ListParagraph"/>
        <w:numPr>
          <w:ilvl w:val="0"/>
          <w:numId w:val="41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by sending emails.</w:t>
      </w:r>
    </w:p>
    <w:p w14:paraId="3D6B3BD1" w14:textId="77777777" w:rsidR="00461266" w:rsidRPr="0054351B" w:rsidRDefault="00461266" w:rsidP="0037309F">
      <w:pP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>Your provider might have a website that explains the different ways they can communicate with you.</w:t>
      </w:r>
    </w:p>
    <w:p w14:paraId="55E29897" w14:textId="77777777" w:rsidR="00461266" w:rsidRPr="0054351B" w:rsidRDefault="00461266" w:rsidP="0037309F">
      <w:pP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>You should tell your provider how you would like to communicate with them.</w:t>
      </w:r>
    </w:p>
    <w:p w14:paraId="7104C69F" w14:textId="77777777" w:rsidR="00461266" w:rsidRPr="0054351B" w:rsidRDefault="00461266" w:rsidP="0054351B">
      <w:pPr>
        <w:rPr>
          <w:rFonts w:ascii="Arial" w:hAnsi="Arial" w:cs="Arial"/>
        </w:rPr>
      </w:pPr>
      <w:r w:rsidRPr="0054351B">
        <w:rPr>
          <w:rFonts w:ascii="Arial" w:hAnsi="Arial" w:cs="Arial"/>
        </w:rPr>
        <w:lastRenderedPageBreak/>
        <w:t>You can always ask someone you trust to:</w:t>
      </w:r>
    </w:p>
    <w:p w14:paraId="5F44C5EF" w14:textId="77777777" w:rsidR="00461266" w:rsidRPr="0054351B" w:rsidRDefault="00461266" w:rsidP="0054351B">
      <w:pPr>
        <w:pStyle w:val="ListParagraph"/>
        <w:numPr>
          <w:ilvl w:val="0"/>
          <w:numId w:val="37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help you communicate with your provider</w:t>
      </w:r>
    </w:p>
    <w:p w14:paraId="6C6A4B8C" w14:textId="77777777" w:rsidR="00461266" w:rsidRPr="0054351B" w:rsidRDefault="00461266" w:rsidP="0054351B">
      <w:pPr>
        <w:pStyle w:val="ListParagraph"/>
        <w:numPr>
          <w:ilvl w:val="0"/>
          <w:numId w:val="37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be there any time you contact your provider.</w:t>
      </w:r>
    </w:p>
    <w:p w14:paraId="44E11F03" w14:textId="77777777" w:rsidR="00461266" w:rsidRPr="0054351B" w:rsidRDefault="00461266" w:rsidP="0037309F">
      <w:pP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>This could be a friend, family member or support person.</w:t>
      </w:r>
    </w:p>
    <w:p w14:paraId="7CFB7DCE" w14:textId="30B21E23" w:rsidR="00000C7F" w:rsidRPr="0054351B" w:rsidRDefault="00000C7F" w:rsidP="00BC520D">
      <w:pPr>
        <w:pStyle w:val="Heading3"/>
        <w:spacing w:before="600" w:after="240"/>
        <w:rPr>
          <w:rFonts w:ascii="Arial" w:hAnsi="Arial" w:cs="Arial"/>
        </w:rPr>
      </w:pPr>
      <w:r w:rsidRPr="0054351B">
        <w:rPr>
          <w:rFonts w:ascii="Arial" w:hAnsi="Arial" w:cs="Arial"/>
        </w:rPr>
        <w:t xml:space="preserve">What you might </w:t>
      </w:r>
      <w:r w:rsidR="00A531FA" w:rsidRPr="0054351B">
        <w:rPr>
          <w:rFonts w:ascii="Arial" w:hAnsi="Arial" w:cs="Arial"/>
        </w:rPr>
        <w:t>communicate</w:t>
      </w:r>
      <w:r w:rsidR="00C27BEA" w:rsidRPr="0054351B">
        <w:rPr>
          <w:rFonts w:ascii="Arial" w:hAnsi="Arial" w:cs="Arial"/>
        </w:rPr>
        <w:t xml:space="preserve"> </w:t>
      </w:r>
      <w:r w:rsidRPr="0054351B">
        <w:rPr>
          <w:rFonts w:ascii="Arial" w:hAnsi="Arial" w:cs="Arial"/>
        </w:rPr>
        <w:t xml:space="preserve">about </w:t>
      </w:r>
    </w:p>
    <w:p w14:paraId="6FAF09DB" w14:textId="77777777" w:rsidR="00461266" w:rsidRPr="0054351B" w:rsidRDefault="00461266" w:rsidP="0054351B">
      <w:pPr>
        <w:rPr>
          <w:rFonts w:ascii="Arial" w:hAnsi="Arial" w:cs="Arial"/>
        </w:rPr>
      </w:pPr>
      <w:r w:rsidRPr="0054351B">
        <w:rPr>
          <w:rFonts w:ascii="Arial" w:hAnsi="Arial" w:cs="Arial"/>
        </w:rPr>
        <w:t>You might communicate about:</w:t>
      </w:r>
    </w:p>
    <w:p w14:paraId="291A012F" w14:textId="77777777" w:rsidR="00461266" w:rsidRPr="0054351B" w:rsidRDefault="00461266" w:rsidP="0054351B">
      <w:pPr>
        <w:pStyle w:val="ListParagraph"/>
        <w:numPr>
          <w:ilvl w:val="0"/>
          <w:numId w:val="37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your goals</w:t>
      </w:r>
    </w:p>
    <w:p w14:paraId="65AC2DD5" w14:textId="77777777" w:rsidR="00461266" w:rsidRPr="0054351B" w:rsidRDefault="00461266" w:rsidP="0054351B">
      <w:pPr>
        <w:pStyle w:val="ListParagraph"/>
        <w:numPr>
          <w:ilvl w:val="0"/>
          <w:numId w:val="37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how their services can help you work towards your goals</w:t>
      </w:r>
    </w:p>
    <w:p w14:paraId="19672257" w14:textId="77777777" w:rsidR="00461266" w:rsidRPr="0054351B" w:rsidRDefault="00461266" w:rsidP="0054351B">
      <w:pPr>
        <w:pStyle w:val="ListParagraph"/>
        <w:numPr>
          <w:ilvl w:val="0"/>
          <w:numId w:val="37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 xml:space="preserve">who will support </w:t>
      </w:r>
      <w:proofErr w:type="gramStart"/>
      <w:r w:rsidRPr="0054351B">
        <w:rPr>
          <w:rFonts w:ascii="Arial" w:hAnsi="Arial" w:cs="Arial"/>
        </w:rPr>
        <w:t>you.</w:t>
      </w:r>
      <w:proofErr w:type="gramEnd"/>
    </w:p>
    <w:p w14:paraId="249D34E8" w14:textId="77777777" w:rsidR="00461266" w:rsidRPr="0054351B" w:rsidRDefault="00461266" w:rsidP="0054351B">
      <w:pPr>
        <w:spacing w:before="240"/>
        <w:rPr>
          <w:rFonts w:ascii="Arial" w:hAnsi="Arial" w:cs="Arial"/>
        </w:rPr>
      </w:pPr>
      <w:r w:rsidRPr="0054351B">
        <w:rPr>
          <w:rFonts w:ascii="Arial" w:hAnsi="Arial" w:cs="Arial"/>
        </w:rPr>
        <w:t>You might also communicate about:</w:t>
      </w:r>
    </w:p>
    <w:p w14:paraId="3E035ED4" w14:textId="77777777" w:rsidR="00461266" w:rsidRPr="0054351B" w:rsidRDefault="00461266" w:rsidP="0054351B">
      <w:pPr>
        <w:pStyle w:val="ListParagraph"/>
        <w:numPr>
          <w:ilvl w:val="0"/>
          <w:numId w:val="42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how much their service costs</w:t>
      </w:r>
    </w:p>
    <w:p w14:paraId="2259CDD9" w14:textId="77777777" w:rsidR="00461266" w:rsidRPr="0054351B" w:rsidRDefault="00461266" w:rsidP="0054351B">
      <w:pPr>
        <w:pStyle w:val="ListParagraph"/>
        <w:numPr>
          <w:ilvl w:val="0"/>
          <w:numId w:val="42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how you will pay them</w:t>
      </w:r>
    </w:p>
    <w:p w14:paraId="6A3AC7B6" w14:textId="77777777" w:rsidR="00461266" w:rsidRPr="0054351B" w:rsidRDefault="00461266" w:rsidP="0054351B">
      <w:pPr>
        <w:pStyle w:val="ListParagraph"/>
        <w:numPr>
          <w:ilvl w:val="0"/>
          <w:numId w:val="42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if you can use your NDIS plan to pay for their service.</w:t>
      </w:r>
    </w:p>
    <w:p w14:paraId="6C0C6EB3" w14:textId="77777777" w:rsidR="00461266" w:rsidRPr="0054351B" w:rsidRDefault="00461266" w:rsidP="0037309F">
      <w:pP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>You can ask your provider to explain things you don’t understand.</w:t>
      </w:r>
    </w:p>
    <w:p w14:paraId="33FFC436" w14:textId="77777777" w:rsidR="00461266" w:rsidRPr="0054351B" w:rsidRDefault="00461266" w:rsidP="0037309F">
      <w:pP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>For example, a document like a service agreement.</w:t>
      </w:r>
    </w:p>
    <w:p w14:paraId="761716C4" w14:textId="77777777" w:rsidR="00461266" w:rsidRPr="0054351B" w:rsidRDefault="00461266" w:rsidP="0037309F">
      <w:pP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 xml:space="preserve">Your provider might ask </w:t>
      </w:r>
      <w:proofErr w:type="spellStart"/>
      <w:r w:rsidRPr="0054351B">
        <w:rPr>
          <w:rFonts w:ascii="Arial" w:hAnsi="Arial" w:cs="Arial"/>
        </w:rPr>
        <w:t>you</w:t>
      </w:r>
      <w:proofErr w:type="spellEnd"/>
      <w:r w:rsidRPr="0054351B">
        <w:rPr>
          <w:rFonts w:ascii="Arial" w:hAnsi="Arial" w:cs="Arial"/>
        </w:rPr>
        <w:t xml:space="preserve"> personal questions to help them provide a service.</w:t>
      </w:r>
    </w:p>
    <w:p w14:paraId="6ED16485" w14:textId="66007D9E" w:rsidR="00461266" w:rsidRPr="0054351B" w:rsidRDefault="00461266" w:rsidP="0037309F">
      <w:pP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>If you don’t know why they need to know something, you can ask them</w:t>
      </w:r>
      <w:r w:rsidR="00EA3AAD" w:rsidRPr="0054351B">
        <w:rPr>
          <w:rFonts w:ascii="Arial" w:hAnsi="Arial" w:cs="Arial"/>
        </w:rPr>
        <w:t> </w:t>
      </w:r>
      <w:r w:rsidRPr="0054351B">
        <w:rPr>
          <w:rFonts w:ascii="Arial" w:hAnsi="Arial" w:cs="Arial"/>
        </w:rPr>
        <w:t>to explain.</w:t>
      </w:r>
    </w:p>
    <w:p w14:paraId="720A4450" w14:textId="77777777" w:rsidR="00461266" w:rsidRPr="0054351B" w:rsidRDefault="00461266" w:rsidP="0037309F">
      <w:pP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>You should tell your provider if you need to change how your support works.</w:t>
      </w:r>
    </w:p>
    <w:p w14:paraId="01E8AAC6" w14:textId="77777777" w:rsidR="0054351B" w:rsidRPr="0054351B" w:rsidRDefault="0054351B">
      <w:pPr>
        <w:spacing w:before="0" w:after="0" w:line="240" w:lineRule="auto"/>
        <w:rPr>
          <w:rFonts w:ascii="Arial" w:hAnsi="Arial" w:cs="Arial"/>
        </w:rPr>
      </w:pPr>
      <w:r w:rsidRPr="0054351B">
        <w:rPr>
          <w:rFonts w:ascii="Arial" w:hAnsi="Arial" w:cs="Arial"/>
        </w:rPr>
        <w:br w:type="page"/>
      </w:r>
    </w:p>
    <w:p w14:paraId="0EEBB6F6" w14:textId="0B637769" w:rsidR="00461266" w:rsidRPr="0054351B" w:rsidRDefault="00461266" w:rsidP="0054351B">
      <w:pPr>
        <w:rPr>
          <w:rFonts w:ascii="Arial" w:hAnsi="Arial" w:cs="Arial"/>
        </w:rPr>
      </w:pPr>
      <w:r w:rsidRPr="0054351B">
        <w:rPr>
          <w:rFonts w:ascii="Arial" w:hAnsi="Arial" w:cs="Arial"/>
        </w:rPr>
        <w:lastRenderedPageBreak/>
        <w:t>They might be able to change:</w:t>
      </w:r>
    </w:p>
    <w:p w14:paraId="03D6C5A0" w14:textId="77777777" w:rsidR="00461266" w:rsidRPr="0054351B" w:rsidRDefault="00461266" w:rsidP="0054351B">
      <w:pPr>
        <w:pStyle w:val="ListParagraph"/>
        <w:numPr>
          <w:ilvl w:val="0"/>
          <w:numId w:val="37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how often they support you</w:t>
      </w:r>
    </w:p>
    <w:p w14:paraId="61683ED3" w14:textId="77777777" w:rsidR="00461266" w:rsidRPr="0054351B" w:rsidRDefault="00461266" w:rsidP="0054351B">
      <w:pPr>
        <w:pStyle w:val="ListParagraph"/>
        <w:numPr>
          <w:ilvl w:val="0"/>
          <w:numId w:val="37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the day or time they support you.</w:t>
      </w:r>
    </w:p>
    <w:p w14:paraId="773F0B3A" w14:textId="77777777" w:rsidR="00461266" w:rsidRPr="0054351B" w:rsidRDefault="00461266" w:rsidP="0037309F">
      <w:pP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>You don’t have to agree to a service straight away.</w:t>
      </w:r>
    </w:p>
    <w:p w14:paraId="489EA376" w14:textId="77777777" w:rsidR="00461266" w:rsidRPr="0054351B" w:rsidRDefault="00461266" w:rsidP="0054351B">
      <w:pPr>
        <w:rPr>
          <w:rFonts w:ascii="Arial" w:hAnsi="Arial" w:cs="Arial"/>
        </w:rPr>
      </w:pPr>
      <w:r w:rsidRPr="0054351B">
        <w:rPr>
          <w:rFonts w:ascii="Arial" w:hAnsi="Arial" w:cs="Arial"/>
        </w:rPr>
        <w:t>You can ask:</w:t>
      </w:r>
    </w:p>
    <w:p w14:paraId="08F1B538" w14:textId="77777777" w:rsidR="00461266" w:rsidRPr="0054351B" w:rsidRDefault="00461266" w:rsidP="0054351B">
      <w:pPr>
        <w:pStyle w:val="ListParagraph"/>
        <w:numPr>
          <w:ilvl w:val="0"/>
          <w:numId w:val="37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for more information</w:t>
      </w:r>
    </w:p>
    <w:p w14:paraId="3BC1E688" w14:textId="77777777" w:rsidR="00461266" w:rsidRPr="0054351B" w:rsidRDefault="00461266" w:rsidP="0054351B">
      <w:pPr>
        <w:pStyle w:val="ListParagraph"/>
        <w:numPr>
          <w:ilvl w:val="0"/>
          <w:numId w:val="37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someone you trust first.</w:t>
      </w:r>
    </w:p>
    <w:p w14:paraId="48A064AD" w14:textId="5DAB92B2" w:rsidR="00AC2E08" w:rsidRPr="0054351B" w:rsidRDefault="00000C7F" w:rsidP="00BC520D">
      <w:pPr>
        <w:pStyle w:val="Heading3"/>
        <w:spacing w:before="600" w:after="240"/>
        <w:rPr>
          <w:rFonts w:ascii="Arial" w:hAnsi="Arial" w:cs="Arial"/>
        </w:rPr>
      </w:pPr>
      <w:r w:rsidRPr="0054351B">
        <w:rPr>
          <w:rFonts w:ascii="Arial" w:hAnsi="Arial" w:cs="Arial"/>
        </w:rPr>
        <w:t xml:space="preserve">When to </w:t>
      </w:r>
      <w:r w:rsidR="0099125D" w:rsidRPr="0054351B">
        <w:rPr>
          <w:rFonts w:ascii="Arial" w:hAnsi="Arial" w:cs="Arial"/>
        </w:rPr>
        <w:t>contact</w:t>
      </w:r>
      <w:r w:rsidR="00464F65" w:rsidRPr="0054351B">
        <w:rPr>
          <w:rFonts w:ascii="Arial" w:hAnsi="Arial" w:cs="Arial"/>
        </w:rPr>
        <w:t xml:space="preserve"> providers</w:t>
      </w:r>
    </w:p>
    <w:p w14:paraId="32906D3F" w14:textId="77777777" w:rsidR="00461266" w:rsidRPr="0054351B" w:rsidRDefault="00461266" w:rsidP="0037309F">
      <w:pP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 xml:space="preserve">You can contact your provider any time you have a question or concern. </w:t>
      </w:r>
    </w:p>
    <w:p w14:paraId="69BBE11A" w14:textId="77777777" w:rsidR="00461266" w:rsidRPr="0054351B" w:rsidRDefault="00461266" w:rsidP="0037309F">
      <w:pP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>You don’t have to agree to anything straight away.</w:t>
      </w:r>
    </w:p>
    <w:p w14:paraId="67B78CC4" w14:textId="77777777" w:rsidR="00461266" w:rsidRPr="0054351B" w:rsidRDefault="00461266" w:rsidP="0054351B">
      <w:pPr>
        <w:rPr>
          <w:rFonts w:ascii="Arial" w:hAnsi="Arial" w:cs="Arial"/>
        </w:rPr>
      </w:pPr>
      <w:r w:rsidRPr="0054351B">
        <w:rPr>
          <w:rFonts w:ascii="Arial" w:hAnsi="Arial" w:cs="Arial"/>
        </w:rPr>
        <w:t>You can always ask someone you trust before</w:t>
      </w:r>
      <w:r w:rsidRPr="0054351B">
        <w:rPr>
          <w:rFonts w:ascii="Arial" w:hAnsi="Arial" w:cs="Arial"/>
          <w:caps/>
        </w:rPr>
        <w:t> </w:t>
      </w:r>
      <w:r w:rsidRPr="0054351B">
        <w:rPr>
          <w:rFonts w:ascii="Arial" w:hAnsi="Arial" w:cs="Arial"/>
        </w:rPr>
        <w:t>you:</w:t>
      </w:r>
    </w:p>
    <w:p w14:paraId="07A031BE" w14:textId="77777777" w:rsidR="00461266" w:rsidRPr="0054351B" w:rsidRDefault="00461266" w:rsidP="0054351B">
      <w:pPr>
        <w:pStyle w:val="ListParagraph"/>
        <w:numPr>
          <w:ilvl w:val="0"/>
          <w:numId w:val="37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choose a provider</w:t>
      </w:r>
    </w:p>
    <w:p w14:paraId="27A10723" w14:textId="77777777" w:rsidR="00461266" w:rsidRPr="0054351B" w:rsidRDefault="00461266" w:rsidP="0054351B">
      <w:pPr>
        <w:pStyle w:val="ListParagraph"/>
        <w:numPr>
          <w:ilvl w:val="0"/>
          <w:numId w:val="37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choose a service or support</w:t>
      </w:r>
    </w:p>
    <w:p w14:paraId="679B9DA2" w14:textId="77777777" w:rsidR="00461266" w:rsidRPr="0054351B" w:rsidRDefault="00461266" w:rsidP="0054351B">
      <w:pPr>
        <w:pStyle w:val="ListParagraph"/>
        <w:numPr>
          <w:ilvl w:val="0"/>
          <w:numId w:val="37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sign a document.</w:t>
      </w:r>
    </w:p>
    <w:p w14:paraId="57FB3A79" w14:textId="77777777" w:rsidR="00461266" w:rsidRPr="0054351B" w:rsidRDefault="00461266" w:rsidP="0037309F">
      <w:pP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 xml:space="preserve">If you want to find out about other providers before you decide, you can ask for help. </w:t>
      </w:r>
    </w:p>
    <w:p w14:paraId="5BFF2001" w14:textId="77777777" w:rsidR="00461266" w:rsidRPr="0054351B" w:rsidRDefault="00461266" w:rsidP="0037309F">
      <w:pP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>For example, you might ask to your Local Area Coordinator.</w:t>
      </w:r>
    </w:p>
    <w:p w14:paraId="657B9D5A" w14:textId="3BE00751" w:rsidR="00461266" w:rsidRPr="0054351B" w:rsidRDefault="00461266" w:rsidP="0037309F">
      <w:pPr>
        <w:spacing w:before="240" w:after="240"/>
        <w:rPr>
          <w:rFonts w:ascii="Arial" w:hAnsi="Arial" w:cs="Arial"/>
        </w:rPr>
      </w:pPr>
      <w:r w:rsidRPr="0054351B">
        <w:rPr>
          <w:rFonts w:ascii="Arial" w:hAnsi="Arial" w:cs="Arial"/>
        </w:rPr>
        <w:t>You can find more information about who you can ask on our website.</w:t>
      </w:r>
    </w:p>
    <w:p w14:paraId="5250817A" w14:textId="77777777" w:rsidR="00461266" w:rsidRPr="0054351B" w:rsidRDefault="0054351B" w:rsidP="0037309F">
      <w:pPr>
        <w:spacing w:before="240" w:after="240"/>
        <w:rPr>
          <w:rFonts w:ascii="Arial" w:hAnsi="Arial" w:cs="Arial"/>
        </w:rPr>
      </w:pPr>
      <w:hyperlink r:id="rId10" w:history="1">
        <w:r w:rsidR="00461266" w:rsidRPr="0054351B">
          <w:rPr>
            <w:rStyle w:val="Hyperlink"/>
            <w:rFonts w:ascii="Arial" w:hAnsi="Arial" w:cs="Arial"/>
          </w:rPr>
          <w:t>www.ndis.gov.au/participants/using-your-plan/who-can-help-start-your-plan</w:t>
        </w:r>
      </w:hyperlink>
      <w:r w:rsidR="00461266" w:rsidRPr="0054351B">
        <w:rPr>
          <w:rFonts w:ascii="Arial" w:hAnsi="Arial" w:cs="Arial"/>
          <w:b/>
        </w:rPr>
        <w:t xml:space="preserve"> </w:t>
      </w:r>
    </w:p>
    <w:p w14:paraId="758401DB" w14:textId="77777777" w:rsidR="00461266" w:rsidRPr="0054351B" w:rsidRDefault="00461266" w:rsidP="0037309F">
      <w:pPr>
        <w:spacing w:before="240" w:after="240"/>
        <w:rPr>
          <w:rFonts w:ascii="Arial" w:hAnsi="Arial" w:cs="Arial"/>
          <w:spacing w:val="-2"/>
        </w:rPr>
      </w:pPr>
      <w:r w:rsidRPr="0054351B">
        <w:rPr>
          <w:rFonts w:ascii="Arial" w:hAnsi="Arial" w:cs="Arial"/>
          <w:spacing w:val="-2"/>
        </w:rPr>
        <w:t xml:space="preserve">You can contact your provider if you have a problem. </w:t>
      </w:r>
    </w:p>
    <w:p w14:paraId="644814E9" w14:textId="77777777" w:rsidR="00461266" w:rsidRPr="0054351B" w:rsidRDefault="00461266" w:rsidP="0054351B">
      <w:pPr>
        <w:rPr>
          <w:rFonts w:ascii="Arial" w:hAnsi="Arial" w:cs="Arial"/>
        </w:rPr>
      </w:pPr>
      <w:r w:rsidRPr="0054351B">
        <w:rPr>
          <w:rFonts w:ascii="Arial" w:hAnsi="Arial" w:cs="Arial"/>
        </w:rPr>
        <w:lastRenderedPageBreak/>
        <w:t xml:space="preserve">You can contact the </w:t>
      </w:r>
      <w:r w:rsidRPr="0054351B">
        <w:rPr>
          <w:rStyle w:val="Strong"/>
          <w:rFonts w:ascii="Arial" w:hAnsi="Arial" w:cs="Arial"/>
        </w:rPr>
        <w:t>NDIS Quality and Safeguards Commission (NDIS Commission)</w:t>
      </w:r>
      <w:r w:rsidRPr="0054351B">
        <w:rPr>
          <w:rFonts w:ascii="Arial" w:hAnsi="Arial" w:cs="Arial"/>
        </w:rPr>
        <w:t xml:space="preserve"> if you don’t:</w:t>
      </w:r>
    </w:p>
    <w:p w14:paraId="3C570D48" w14:textId="77777777" w:rsidR="00461266" w:rsidRPr="0054351B" w:rsidRDefault="00461266" w:rsidP="0054351B">
      <w:pPr>
        <w:pStyle w:val="ListParagraph"/>
        <w:numPr>
          <w:ilvl w:val="0"/>
          <w:numId w:val="37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like the way your provider treats you </w:t>
      </w:r>
    </w:p>
    <w:p w14:paraId="72A54670" w14:textId="77777777" w:rsidR="00461266" w:rsidRPr="0054351B" w:rsidRDefault="00461266" w:rsidP="0054351B">
      <w:pPr>
        <w:pStyle w:val="ListParagraph"/>
        <w:numPr>
          <w:ilvl w:val="0"/>
          <w:numId w:val="37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feel safe with your provider.</w:t>
      </w:r>
    </w:p>
    <w:p w14:paraId="498C3B3C" w14:textId="77777777" w:rsidR="00461266" w:rsidRPr="0054351B" w:rsidRDefault="00461266" w:rsidP="0054351B">
      <w:pPr>
        <w:spacing w:before="240"/>
        <w:rPr>
          <w:rFonts w:ascii="Arial" w:hAnsi="Arial" w:cs="Arial"/>
        </w:rPr>
      </w:pPr>
      <w:r w:rsidRPr="0054351B">
        <w:rPr>
          <w:rFonts w:ascii="Arial" w:hAnsi="Arial" w:cs="Arial"/>
        </w:rPr>
        <w:t>The NDIS Commission makes sure people with disability who take part in the NDIS:</w:t>
      </w:r>
    </w:p>
    <w:p w14:paraId="23C95313" w14:textId="77777777" w:rsidR="00461266" w:rsidRPr="0054351B" w:rsidRDefault="00461266" w:rsidP="0054351B">
      <w:pPr>
        <w:pStyle w:val="ListParagraph"/>
        <w:numPr>
          <w:ilvl w:val="0"/>
          <w:numId w:val="37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are safe</w:t>
      </w:r>
    </w:p>
    <w:p w14:paraId="7D84D76A" w14:textId="77777777" w:rsidR="00461266" w:rsidRPr="0054351B" w:rsidRDefault="00461266" w:rsidP="0054351B">
      <w:pPr>
        <w:pStyle w:val="ListParagraph"/>
        <w:numPr>
          <w:ilvl w:val="0"/>
          <w:numId w:val="37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get good services.</w:t>
      </w:r>
    </w:p>
    <w:p w14:paraId="6C4903B4" w14:textId="77777777" w:rsidR="00461266" w:rsidRPr="0054351B" w:rsidRDefault="00461266" w:rsidP="0054351B">
      <w:pPr>
        <w:spacing w:before="240"/>
        <w:rPr>
          <w:rFonts w:ascii="Arial" w:hAnsi="Arial" w:cs="Arial"/>
        </w:rPr>
      </w:pPr>
      <w:r w:rsidRPr="0054351B">
        <w:rPr>
          <w:rFonts w:ascii="Arial" w:hAnsi="Arial" w:cs="Arial"/>
        </w:rPr>
        <w:t>You can contact the NDIS Commission:</w:t>
      </w:r>
    </w:p>
    <w:p w14:paraId="481FF685" w14:textId="77777777" w:rsidR="00461266" w:rsidRPr="0054351B" w:rsidRDefault="00461266" w:rsidP="0054351B">
      <w:pPr>
        <w:pStyle w:val="ListParagraph"/>
        <w:numPr>
          <w:ilvl w:val="0"/>
          <w:numId w:val="37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>by calling 1800 035 544</w:t>
      </w:r>
    </w:p>
    <w:p w14:paraId="0D4115F9" w14:textId="2CFC3604" w:rsidR="00461266" w:rsidRPr="0054351B" w:rsidRDefault="00461266" w:rsidP="0054351B">
      <w:pPr>
        <w:pStyle w:val="ListParagraph"/>
        <w:numPr>
          <w:ilvl w:val="0"/>
          <w:numId w:val="37"/>
        </w:numPr>
        <w:spacing w:before="120" w:after="120"/>
        <w:rPr>
          <w:rFonts w:ascii="Arial" w:hAnsi="Arial" w:cs="Arial"/>
        </w:rPr>
      </w:pPr>
      <w:r w:rsidRPr="0054351B">
        <w:rPr>
          <w:rFonts w:ascii="Arial" w:hAnsi="Arial" w:cs="Arial"/>
        </w:rPr>
        <w:t xml:space="preserve">on their website at </w:t>
      </w:r>
      <w:hyperlink r:id="rId11" w:history="1">
        <w:r w:rsidR="00CA1FE7" w:rsidRPr="0054351B">
          <w:rPr>
            <w:rStyle w:val="Hyperlink"/>
            <w:rFonts w:ascii="Arial" w:hAnsi="Arial" w:cs="Arial"/>
          </w:rPr>
          <w:t>www.ndiscommission.gov.au/</w:t>
        </w:r>
        <w:r w:rsidR="00CA1FE7" w:rsidRPr="0054351B">
          <w:rPr>
            <w:rStyle w:val="Hyperlink"/>
            <w:rFonts w:ascii="Arial" w:hAnsi="Arial" w:cs="Arial"/>
          </w:rPr>
          <w:br/>
          <w:t>about/ complaints</w:t>
        </w:r>
      </w:hyperlink>
      <w:r w:rsidRPr="0054351B">
        <w:rPr>
          <w:rFonts w:ascii="Arial" w:hAnsi="Arial" w:cs="Arial"/>
        </w:rPr>
        <w:t xml:space="preserve"> </w:t>
      </w:r>
    </w:p>
    <w:bookmarkEnd w:id="60"/>
    <w:bookmarkEnd w:id="61"/>
    <w:p w14:paraId="0F917D60" w14:textId="77777777" w:rsidR="0054351B" w:rsidRPr="0054351B" w:rsidRDefault="0054351B">
      <w:pPr>
        <w:spacing w:before="0" w:after="0" w:line="240" w:lineRule="auto"/>
        <w:rPr>
          <w:rFonts w:ascii="Arial" w:hAnsi="Arial" w:cs="Arial"/>
          <w:b/>
          <w:bCs/>
          <w:color w:val="6B2976"/>
          <w:sz w:val="40"/>
          <w:szCs w:val="26"/>
          <w:lang w:val="x-none" w:eastAsia="x-none"/>
        </w:rPr>
      </w:pPr>
      <w:r w:rsidRPr="0054351B">
        <w:rPr>
          <w:rFonts w:ascii="Arial" w:hAnsi="Arial" w:cs="Arial"/>
        </w:rPr>
        <w:br w:type="page"/>
      </w:r>
    </w:p>
    <w:p w14:paraId="0B54E521" w14:textId="488ACAC3" w:rsidR="00265DC7" w:rsidRPr="0054351B" w:rsidRDefault="00265DC7" w:rsidP="00265DC7">
      <w:pPr>
        <w:pStyle w:val="Heading2"/>
        <w:rPr>
          <w:rFonts w:ascii="Arial" w:hAnsi="Arial" w:cs="Arial"/>
        </w:rPr>
      </w:pPr>
      <w:bookmarkStart w:id="62" w:name="_Hlk99364811"/>
      <w:r w:rsidRPr="0054351B">
        <w:rPr>
          <w:rFonts w:ascii="Arial" w:hAnsi="Arial" w:cs="Arial"/>
        </w:rPr>
        <w:lastRenderedPageBreak/>
        <w:t>More information</w:t>
      </w:r>
    </w:p>
    <w:p w14:paraId="52E6C8AD" w14:textId="77777777" w:rsidR="00265DC7" w:rsidRPr="0054351B" w:rsidRDefault="00265DC7" w:rsidP="00265DC7">
      <w:pPr>
        <w:spacing w:line="348" w:lineRule="auto"/>
        <w:rPr>
          <w:rStyle w:val="Hyperlink"/>
          <w:rFonts w:ascii="Arial" w:hAnsi="Arial" w:cs="Arial"/>
          <w:b w:val="0"/>
          <w:color w:val="auto"/>
        </w:rPr>
      </w:pPr>
      <w:r w:rsidRPr="0054351B">
        <w:rPr>
          <w:rFonts w:ascii="Arial" w:hAnsi="Arial" w:cs="Arial"/>
        </w:rPr>
        <w:t>For more information about this document, please contact us.</w:t>
      </w:r>
    </w:p>
    <w:p w14:paraId="7AAD7CB2" w14:textId="77777777" w:rsidR="00265DC7" w:rsidRPr="0054351B" w:rsidRDefault="00265DC7" w:rsidP="00265DC7">
      <w:pPr>
        <w:spacing w:line="348" w:lineRule="auto"/>
        <w:rPr>
          <w:rStyle w:val="IntenseEmphasis1"/>
          <w:rFonts w:ascii="Arial" w:hAnsi="Arial" w:cs="Arial"/>
        </w:rPr>
      </w:pPr>
      <w:r w:rsidRPr="0054351B">
        <w:rPr>
          <w:rFonts w:ascii="Arial" w:hAnsi="Arial" w:cs="Arial"/>
        </w:rPr>
        <w:t xml:space="preserve">Website – </w:t>
      </w:r>
      <w:hyperlink r:id="rId12" w:history="1">
        <w:r w:rsidRPr="0054351B">
          <w:rPr>
            <w:rStyle w:val="Hyperlink"/>
            <w:rFonts w:ascii="Arial" w:hAnsi="Arial" w:cs="Arial"/>
          </w:rPr>
          <w:t>www.ndis.gov.au</w:t>
        </w:r>
      </w:hyperlink>
    </w:p>
    <w:p w14:paraId="6C95AF6C" w14:textId="77777777" w:rsidR="00265DC7" w:rsidRPr="0054351B" w:rsidRDefault="00265DC7" w:rsidP="00265DC7">
      <w:pPr>
        <w:spacing w:line="348" w:lineRule="auto"/>
        <w:rPr>
          <w:rStyle w:val="IntenseEmphasis1"/>
          <w:rFonts w:ascii="Arial" w:hAnsi="Arial" w:cs="Arial"/>
        </w:rPr>
      </w:pPr>
      <w:r w:rsidRPr="0054351B">
        <w:rPr>
          <w:rFonts w:ascii="Arial" w:hAnsi="Arial" w:cs="Arial"/>
        </w:rPr>
        <w:t xml:space="preserve">Phone – </w:t>
      </w:r>
      <w:r w:rsidRPr="0054351B">
        <w:rPr>
          <w:rStyle w:val="IntenseEmphasis1"/>
          <w:rFonts w:ascii="Arial" w:hAnsi="Arial" w:cs="Arial"/>
        </w:rPr>
        <w:t>1800 800 110</w:t>
      </w:r>
    </w:p>
    <w:p w14:paraId="4577BEB1" w14:textId="77777777" w:rsidR="00265DC7" w:rsidRPr="0054351B" w:rsidRDefault="00265DC7" w:rsidP="00265DC7">
      <w:pPr>
        <w:spacing w:line="348" w:lineRule="auto"/>
        <w:rPr>
          <w:rStyle w:val="Hyperlink"/>
          <w:rFonts w:ascii="Arial" w:hAnsi="Arial" w:cs="Arial"/>
          <w:b w:val="0"/>
          <w:color w:val="auto"/>
        </w:rPr>
      </w:pPr>
      <w:r w:rsidRPr="0054351B">
        <w:rPr>
          <w:rFonts w:ascii="Arial" w:hAnsi="Arial" w:cs="Arial"/>
        </w:rPr>
        <w:t>Follow us on Facebook.</w:t>
      </w:r>
      <w:r w:rsidRPr="0054351B">
        <w:rPr>
          <w:rFonts w:ascii="Arial" w:hAnsi="Arial" w:cs="Arial"/>
        </w:rPr>
        <w:br/>
      </w:r>
      <w:hyperlink r:id="rId13" w:history="1">
        <w:r w:rsidRPr="0054351B">
          <w:rPr>
            <w:rStyle w:val="Hyperlink"/>
            <w:rFonts w:ascii="Arial" w:hAnsi="Arial" w:cs="Arial"/>
          </w:rPr>
          <w:t>www.facebook.com/NDISAus</w:t>
        </w:r>
      </w:hyperlink>
    </w:p>
    <w:p w14:paraId="1DDB5AE7" w14:textId="77777777" w:rsidR="00265DC7" w:rsidRPr="0054351B" w:rsidRDefault="00265DC7" w:rsidP="00265DC7">
      <w:pPr>
        <w:spacing w:line="348" w:lineRule="auto"/>
        <w:rPr>
          <w:rStyle w:val="IntenseEmphasis1"/>
          <w:rFonts w:ascii="Arial" w:hAnsi="Arial" w:cs="Arial"/>
          <w:b w:val="0"/>
          <w:color w:val="auto"/>
        </w:rPr>
      </w:pPr>
      <w:r w:rsidRPr="0054351B">
        <w:rPr>
          <w:rFonts w:ascii="Arial" w:hAnsi="Arial" w:cs="Arial"/>
        </w:rPr>
        <w:t xml:space="preserve">Follow us on Twitter. </w:t>
      </w:r>
      <w:r w:rsidRPr="0054351B">
        <w:rPr>
          <w:rFonts w:ascii="Arial" w:hAnsi="Arial" w:cs="Arial"/>
        </w:rPr>
        <w:br/>
      </w:r>
      <w:r w:rsidRPr="0054351B">
        <w:rPr>
          <w:rStyle w:val="IntenseEmphasis1"/>
          <w:rFonts w:ascii="Arial" w:hAnsi="Arial" w:cs="Arial"/>
        </w:rPr>
        <w:t>@NDIS</w:t>
      </w:r>
    </w:p>
    <w:p w14:paraId="033B1827" w14:textId="77777777" w:rsidR="00265DC7" w:rsidRPr="0054351B" w:rsidRDefault="00265DC7" w:rsidP="00C37888">
      <w:pPr>
        <w:pStyle w:val="Heading3"/>
        <w:spacing w:before="600" w:after="240" w:line="348" w:lineRule="auto"/>
        <w:rPr>
          <w:rFonts w:ascii="Arial" w:hAnsi="Arial" w:cs="Arial"/>
        </w:rPr>
      </w:pPr>
      <w:bookmarkStart w:id="63" w:name="_Toc43391514"/>
      <w:r w:rsidRPr="0054351B">
        <w:rPr>
          <w:rFonts w:ascii="Arial" w:hAnsi="Arial" w:cs="Arial"/>
        </w:rPr>
        <w:t>Support to talk to us</w:t>
      </w:r>
      <w:bookmarkEnd w:id="63"/>
    </w:p>
    <w:p w14:paraId="0D1A478B" w14:textId="77777777" w:rsidR="00265DC7" w:rsidRPr="0054351B" w:rsidRDefault="00265DC7" w:rsidP="0054351B">
      <w:pPr>
        <w:pStyle w:val="Body"/>
        <w:spacing w:before="120" w:after="120" w:line="348" w:lineRule="auto"/>
        <w:rPr>
          <w:rFonts w:ascii="Arial" w:hAnsi="Arial" w:cs="Arial"/>
        </w:rPr>
      </w:pPr>
      <w:r w:rsidRPr="0054351B">
        <w:rPr>
          <w:rFonts w:ascii="Arial" w:hAnsi="Arial" w:cs="Arial"/>
        </w:rPr>
        <w:t xml:space="preserve">You can talk to us online using our webchat feature at the top of our website. </w:t>
      </w:r>
    </w:p>
    <w:p w14:paraId="44375BE4" w14:textId="77777777" w:rsidR="00265DC7" w:rsidRPr="0054351B" w:rsidRDefault="0054351B" w:rsidP="0054351B">
      <w:pPr>
        <w:pStyle w:val="Body"/>
        <w:spacing w:before="120" w:after="120" w:line="348" w:lineRule="auto"/>
        <w:rPr>
          <w:rFonts w:ascii="Arial" w:hAnsi="Arial" w:cs="Arial"/>
          <w:b/>
          <w:color w:val="6B2976"/>
        </w:rPr>
      </w:pPr>
      <w:hyperlink r:id="rId14" w:history="1">
        <w:r w:rsidR="00265DC7" w:rsidRPr="0054351B">
          <w:rPr>
            <w:rStyle w:val="Hyperlink"/>
            <w:rFonts w:ascii="Arial" w:hAnsi="Arial" w:cs="Arial"/>
          </w:rPr>
          <w:t>www.ndis.gov.au</w:t>
        </w:r>
      </w:hyperlink>
    </w:p>
    <w:p w14:paraId="1ACD13BC" w14:textId="77777777" w:rsidR="00265DC7" w:rsidRPr="0054351B" w:rsidRDefault="00265DC7" w:rsidP="0054351B">
      <w:pPr>
        <w:spacing w:line="348" w:lineRule="auto"/>
        <w:rPr>
          <w:rFonts w:ascii="Arial" w:hAnsi="Arial" w:cs="Arial"/>
        </w:rPr>
      </w:pPr>
      <w:r w:rsidRPr="0054351B">
        <w:rPr>
          <w:rFonts w:ascii="Arial" w:hAnsi="Arial" w:cs="Arial"/>
        </w:rPr>
        <w:t>If you speak a language other than English, you can call:</w:t>
      </w:r>
    </w:p>
    <w:p w14:paraId="487ADCA7" w14:textId="77777777" w:rsidR="00265DC7" w:rsidRPr="0054351B" w:rsidRDefault="00265DC7" w:rsidP="0054351B">
      <w:pPr>
        <w:spacing w:line="348" w:lineRule="auto"/>
        <w:rPr>
          <w:rStyle w:val="IntenseEmphasis1"/>
          <w:rFonts w:ascii="Arial" w:hAnsi="Arial" w:cs="Arial"/>
          <w:b w:val="0"/>
          <w:color w:val="auto"/>
        </w:rPr>
      </w:pPr>
      <w:r w:rsidRPr="0054351B">
        <w:rPr>
          <w:rFonts w:ascii="Arial" w:hAnsi="Arial" w:cs="Arial"/>
        </w:rPr>
        <w:t>Translating and Interpreting Service (TIS)</w:t>
      </w:r>
      <w:r w:rsidRPr="0054351B">
        <w:rPr>
          <w:rFonts w:ascii="Arial" w:hAnsi="Arial" w:cs="Arial"/>
        </w:rPr>
        <w:br/>
      </w:r>
      <w:r w:rsidRPr="0054351B">
        <w:rPr>
          <w:rStyle w:val="IntenseEmphasis1"/>
          <w:rFonts w:ascii="Arial" w:hAnsi="Arial" w:cs="Arial"/>
        </w:rPr>
        <w:t>131 450</w:t>
      </w:r>
    </w:p>
    <w:p w14:paraId="2C6FC5D7" w14:textId="77777777" w:rsidR="00265DC7" w:rsidRPr="0054351B" w:rsidRDefault="00265DC7" w:rsidP="0054351B">
      <w:pPr>
        <w:spacing w:line="348" w:lineRule="auto"/>
        <w:rPr>
          <w:rFonts w:ascii="Arial" w:hAnsi="Arial" w:cs="Arial"/>
        </w:rPr>
      </w:pPr>
      <w:r w:rsidRPr="0054351B">
        <w:rPr>
          <w:rFonts w:ascii="Arial" w:hAnsi="Arial" w:cs="Arial"/>
        </w:rPr>
        <w:t>If you have a speech or hearing impairment, you can call:</w:t>
      </w:r>
    </w:p>
    <w:p w14:paraId="57059468" w14:textId="77777777" w:rsidR="00265DC7" w:rsidRPr="0054351B" w:rsidRDefault="00265DC7" w:rsidP="0054351B">
      <w:pPr>
        <w:spacing w:line="348" w:lineRule="auto"/>
        <w:rPr>
          <w:rStyle w:val="IntenseEmphasis1"/>
          <w:rFonts w:ascii="Arial" w:hAnsi="Arial" w:cs="Arial"/>
          <w:b w:val="0"/>
          <w:color w:val="auto"/>
        </w:rPr>
      </w:pPr>
      <w:r w:rsidRPr="0054351B">
        <w:rPr>
          <w:rFonts w:ascii="Arial" w:hAnsi="Arial" w:cs="Arial"/>
        </w:rPr>
        <w:t>TTY</w:t>
      </w:r>
      <w:r w:rsidRPr="0054351B">
        <w:rPr>
          <w:rFonts w:ascii="Arial" w:hAnsi="Arial" w:cs="Arial"/>
        </w:rPr>
        <w:br/>
      </w:r>
      <w:r w:rsidRPr="0054351B">
        <w:rPr>
          <w:rStyle w:val="IntenseEmphasis1"/>
          <w:rFonts w:ascii="Arial" w:hAnsi="Arial" w:cs="Arial"/>
        </w:rPr>
        <w:t>1800 555 677</w:t>
      </w:r>
    </w:p>
    <w:p w14:paraId="0C1B48AE" w14:textId="77777777" w:rsidR="00265DC7" w:rsidRPr="0054351B" w:rsidRDefault="00265DC7" w:rsidP="0054351B">
      <w:pPr>
        <w:spacing w:line="348" w:lineRule="auto"/>
        <w:rPr>
          <w:rStyle w:val="IntenseEmphasis1"/>
          <w:rFonts w:ascii="Arial" w:hAnsi="Arial" w:cs="Arial"/>
          <w:b w:val="0"/>
          <w:color w:val="auto"/>
        </w:rPr>
      </w:pPr>
      <w:r w:rsidRPr="0054351B">
        <w:rPr>
          <w:rFonts w:ascii="Arial" w:hAnsi="Arial" w:cs="Arial"/>
        </w:rPr>
        <w:t xml:space="preserve">Speak and </w:t>
      </w:r>
      <w:proofErr w:type="gramStart"/>
      <w:r w:rsidRPr="0054351B">
        <w:rPr>
          <w:rFonts w:ascii="Arial" w:hAnsi="Arial" w:cs="Arial"/>
        </w:rPr>
        <w:t>Listen</w:t>
      </w:r>
      <w:proofErr w:type="gramEnd"/>
      <w:r w:rsidRPr="0054351B">
        <w:rPr>
          <w:rFonts w:ascii="Arial" w:hAnsi="Arial" w:cs="Arial"/>
        </w:rPr>
        <w:br/>
      </w:r>
      <w:r w:rsidRPr="0054351B">
        <w:rPr>
          <w:rStyle w:val="IntenseEmphasis1"/>
          <w:rFonts w:ascii="Arial" w:hAnsi="Arial" w:cs="Arial"/>
        </w:rPr>
        <w:t>1800 555 727</w:t>
      </w:r>
    </w:p>
    <w:p w14:paraId="0DBFE819" w14:textId="5B8379E1" w:rsidR="00265DC7" w:rsidRPr="0054351B" w:rsidRDefault="00265DC7" w:rsidP="0054351B">
      <w:pPr>
        <w:spacing w:line="348" w:lineRule="auto"/>
        <w:rPr>
          <w:rStyle w:val="Hyperlink"/>
          <w:rFonts w:ascii="Arial" w:hAnsi="Arial" w:cs="Arial"/>
        </w:rPr>
      </w:pPr>
      <w:r w:rsidRPr="0054351B">
        <w:rPr>
          <w:rFonts w:ascii="Arial" w:hAnsi="Arial" w:cs="Arial"/>
        </w:rPr>
        <w:t>National Relay Service</w:t>
      </w:r>
      <w:r w:rsidRPr="0054351B">
        <w:rPr>
          <w:rFonts w:ascii="Arial" w:hAnsi="Arial" w:cs="Arial"/>
        </w:rPr>
        <w:br/>
      </w:r>
      <w:r w:rsidRPr="0054351B">
        <w:rPr>
          <w:rStyle w:val="IntenseEmphasis1"/>
          <w:rFonts w:ascii="Arial" w:hAnsi="Arial" w:cs="Arial"/>
        </w:rPr>
        <w:t>133 677</w:t>
      </w:r>
      <w:r w:rsidRPr="0054351B">
        <w:rPr>
          <w:rStyle w:val="IntenseEmphasis1"/>
          <w:rFonts w:ascii="Arial" w:hAnsi="Arial" w:cs="Arial"/>
          <w:b w:val="0"/>
          <w:color w:val="auto"/>
        </w:rPr>
        <w:br/>
      </w:r>
      <w:hyperlink r:id="rId15" w:history="1">
        <w:r w:rsidRPr="0054351B">
          <w:rPr>
            <w:rStyle w:val="Hyperlink"/>
            <w:rFonts w:ascii="Arial" w:hAnsi="Arial" w:cs="Arial"/>
          </w:rPr>
          <w:t>www.relayservice.gov.au</w:t>
        </w:r>
      </w:hyperlink>
      <w:r w:rsidRPr="0054351B">
        <w:rPr>
          <w:rStyle w:val="Hyperlink"/>
          <w:rFonts w:ascii="Arial" w:hAnsi="Arial" w:cs="Arial"/>
        </w:rPr>
        <w:t xml:space="preserve"> </w:t>
      </w:r>
    </w:p>
    <w:p w14:paraId="5DE79ACE" w14:textId="7471427B" w:rsidR="0054351B" w:rsidRPr="0054351B" w:rsidRDefault="0054351B" w:rsidP="0054351B">
      <w:pPr>
        <w:spacing w:before="720" w:after="200" w:line="348" w:lineRule="auto"/>
        <w:rPr>
          <w:rStyle w:val="Hyperlink"/>
          <w:rFonts w:ascii="Arial" w:hAnsi="Arial" w:cs="Arial"/>
          <w:b w:val="0"/>
          <w:color w:val="auto"/>
          <w:sz w:val="24"/>
          <w:szCs w:val="20"/>
        </w:rPr>
      </w:pPr>
      <w:r w:rsidRPr="0054351B">
        <w:rPr>
          <w:rStyle w:val="Hyperlink"/>
          <w:rFonts w:ascii="Arial" w:hAnsi="Arial" w:cs="Arial"/>
          <w:b w:val="0"/>
          <w:color w:val="auto"/>
          <w:sz w:val="24"/>
          <w:szCs w:val="20"/>
        </w:rPr>
        <w:t>The Information Access Group created this Easy Read document. For any enquiries, please visit www.informationaccessgroup.com. Quote job number 4612-B.</w:t>
      </w:r>
      <w:bookmarkEnd w:id="62"/>
    </w:p>
    <w:sectPr w:rsidR="0054351B" w:rsidRPr="0054351B" w:rsidSect="00E310D5">
      <w:footerReference w:type="default" r:id="rId1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AD482" w14:textId="77777777" w:rsidR="00B31D19" w:rsidRDefault="00B31D19" w:rsidP="00134CC3">
      <w:pPr>
        <w:spacing w:before="0" w:after="0" w:line="240" w:lineRule="auto"/>
      </w:pPr>
      <w:r>
        <w:separator/>
      </w:r>
    </w:p>
  </w:endnote>
  <w:endnote w:type="continuationSeparator" w:id="0">
    <w:p w14:paraId="13E51E90" w14:textId="77777777" w:rsidR="00B31D19" w:rsidRDefault="00B31D19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6E85C66" w14:textId="77777777" w:rsidR="00B31D19" w:rsidRDefault="00B31D1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BD814" w14:textId="6E09273F" w:rsidR="00384C4C" w:rsidRPr="0054351B" w:rsidRDefault="00BC520D" w:rsidP="00BC520D">
    <w:pPr>
      <w:pStyle w:val="Footer"/>
      <w:rPr>
        <w:rFonts w:ascii="Arial" w:hAnsi="Arial" w:cs="Arial"/>
        <w:color w:val="auto"/>
      </w:rPr>
    </w:pPr>
    <w:r w:rsidRPr="0054351B">
      <w:rPr>
        <w:rFonts w:ascii="Arial" w:hAnsi="Arial" w:cs="Arial"/>
        <w:color w:val="auto"/>
      </w:rPr>
      <w:t xml:space="preserve">Page </w:t>
    </w:r>
    <w:r w:rsidRPr="0054351B">
      <w:rPr>
        <w:rFonts w:ascii="Arial" w:hAnsi="Arial" w:cs="Arial"/>
        <w:color w:val="auto"/>
      </w:rPr>
      <w:fldChar w:fldCharType="begin"/>
    </w:r>
    <w:r w:rsidRPr="0054351B">
      <w:rPr>
        <w:rFonts w:ascii="Arial" w:hAnsi="Arial" w:cs="Arial"/>
        <w:color w:val="auto"/>
      </w:rPr>
      <w:instrText xml:space="preserve"> PAGE   \* MERGEFORMAT </w:instrText>
    </w:r>
    <w:r w:rsidRPr="0054351B">
      <w:rPr>
        <w:rFonts w:ascii="Arial" w:hAnsi="Arial" w:cs="Arial"/>
        <w:color w:val="auto"/>
      </w:rPr>
      <w:fldChar w:fldCharType="separate"/>
    </w:r>
    <w:r w:rsidRPr="0054351B">
      <w:rPr>
        <w:rFonts w:ascii="Arial" w:hAnsi="Arial" w:cs="Arial"/>
        <w:color w:val="auto"/>
      </w:rPr>
      <w:t>8</w:t>
    </w:r>
    <w:r w:rsidRPr="0054351B">
      <w:rPr>
        <w:rFonts w:ascii="Arial" w:hAnsi="Arial" w:cs="Arial"/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DDE2E" w14:textId="77777777" w:rsidR="00B31D19" w:rsidRDefault="00B31D19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6259DDC" w14:textId="77777777" w:rsidR="00B31D19" w:rsidRDefault="00B31D19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13B140D" w14:textId="77777777" w:rsidR="00B31D19" w:rsidRDefault="00B31D19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C4A18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61AB1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690A1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7DC12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F60054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D013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72D6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04888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AD439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DFE30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DE6EE5"/>
    <w:multiLevelType w:val="hybridMultilevel"/>
    <w:tmpl w:val="FFBA191E"/>
    <w:lvl w:ilvl="0" w:tplc="BAC0F0A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B94308"/>
    <w:multiLevelType w:val="hybridMultilevel"/>
    <w:tmpl w:val="8D766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213A7C"/>
    <w:multiLevelType w:val="hybridMultilevel"/>
    <w:tmpl w:val="B5146A62"/>
    <w:lvl w:ilvl="0" w:tplc="BAC0F0A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8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616A0A"/>
    <w:multiLevelType w:val="hybridMultilevel"/>
    <w:tmpl w:val="B342A2BA"/>
    <w:lvl w:ilvl="0" w:tplc="FB4E675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A22A52"/>
    <w:multiLevelType w:val="hybridMultilevel"/>
    <w:tmpl w:val="AE00C1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975F47"/>
    <w:multiLevelType w:val="hybridMultilevel"/>
    <w:tmpl w:val="B15EF4E6"/>
    <w:lvl w:ilvl="0" w:tplc="ACC6D3E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2A7E9C"/>
    <w:multiLevelType w:val="hybridMultilevel"/>
    <w:tmpl w:val="F8F42C7A"/>
    <w:lvl w:ilvl="0" w:tplc="BAC0F0A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8" w15:restartNumberingAfterBreak="0">
    <w:nsid w:val="595F610E"/>
    <w:multiLevelType w:val="hybridMultilevel"/>
    <w:tmpl w:val="4E7EA7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>
    <w:abstractNumId w:val="17"/>
  </w:num>
  <w:num w:numId="3">
    <w:abstractNumId w:val="22"/>
  </w:num>
  <w:num w:numId="4">
    <w:abstractNumId w:val="30"/>
  </w:num>
  <w:num w:numId="5">
    <w:abstractNumId w:val="31"/>
  </w:num>
  <w:num w:numId="6">
    <w:abstractNumId w:val="12"/>
  </w:num>
  <w:num w:numId="7">
    <w:abstractNumId w:val="11"/>
  </w:num>
  <w:num w:numId="8">
    <w:abstractNumId w:val="35"/>
  </w:num>
  <w:num w:numId="9">
    <w:abstractNumId w:val="33"/>
  </w:num>
  <w:num w:numId="10">
    <w:abstractNumId w:val="23"/>
  </w:num>
  <w:num w:numId="11">
    <w:abstractNumId w:val="32"/>
  </w:num>
  <w:num w:numId="12">
    <w:abstractNumId w:val="28"/>
  </w:num>
  <w:num w:numId="13">
    <w:abstractNumId w:val="21"/>
  </w:num>
  <w:num w:numId="14">
    <w:abstractNumId w:val="34"/>
  </w:num>
  <w:num w:numId="15">
    <w:abstractNumId w:val="36"/>
  </w:num>
  <w:num w:numId="16">
    <w:abstractNumId w:val="16"/>
  </w:num>
  <w:num w:numId="17">
    <w:abstractNumId w:val="37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5"/>
  </w:num>
  <w:num w:numId="29">
    <w:abstractNumId w:val="39"/>
  </w:num>
  <w:num w:numId="30">
    <w:abstractNumId w:val="19"/>
  </w:num>
  <w:num w:numId="31">
    <w:abstractNumId w:val="18"/>
  </w:num>
  <w:num w:numId="32">
    <w:abstractNumId w:val="29"/>
  </w:num>
  <w:num w:numId="33">
    <w:abstractNumId w:val="40"/>
  </w:num>
  <w:num w:numId="34">
    <w:abstractNumId w:val="10"/>
  </w:num>
  <w:num w:numId="35">
    <w:abstractNumId w:val="26"/>
  </w:num>
  <w:num w:numId="36">
    <w:abstractNumId w:val="20"/>
  </w:num>
  <w:num w:numId="37">
    <w:abstractNumId w:val="13"/>
  </w:num>
  <w:num w:numId="38">
    <w:abstractNumId w:val="15"/>
  </w:num>
  <w:num w:numId="39">
    <w:abstractNumId w:val="27"/>
  </w:num>
  <w:num w:numId="40">
    <w:abstractNumId w:val="24"/>
  </w:num>
  <w:num w:numId="41">
    <w:abstractNumId w:val="14"/>
  </w:num>
  <w:num w:numId="42">
    <w:abstractNumId w:val="3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drawingGridHorizontalSpacing w:val="140"/>
  <w:displayHorizontalDrawingGridEvery w:val="2"/>
  <w:characterSpacingControl w:val="doNotCompress"/>
  <w:hdrShapeDefaults>
    <o:shapedefaults v:ext="edit" spidmax="77825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B31D19"/>
    <w:rsid w:val="000008AA"/>
    <w:rsid w:val="00000C7F"/>
    <w:rsid w:val="000033A2"/>
    <w:rsid w:val="00003F3E"/>
    <w:rsid w:val="00003F4F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7BD"/>
    <w:rsid w:val="00043949"/>
    <w:rsid w:val="00043CAB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9CD"/>
    <w:rsid w:val="000A1AC3"/>
    <w:rsid w:val="000A2CA7"/>
    <w:rsid w:val="000A31E6"/>
    <w:rsid w:val="000A5D45"/>
    <w:rsid w:val="000A6160"/>
    <w:rsid w:val="000A6221"/>
    <w:rsid w:val="000A627C"/>
    <w:rsid w:val="000A6AC9"/>
    <w:rsid w:val="000A6CF8"/>
    <w:rsid w:val="000A7480"/>
    <w:rsid w:val="000A767E"/>
    <w:rsid w:val="000B01EB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C94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2AD7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3C5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39B8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211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431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0B97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5DC7"/>
    <w:rsid w:val="00266304"/>
    <w:rsid w:val="00266FB3"/>
    <w:rsid w:val="00270553"/>
    <w:rsid w:val="002705A3"/>
    <w:rsid w:val="00270AB5"/>
    <w:rsid w:val="00270F9B"/>
    <w:rsid w:val="0027147A"/>
    <w:rsid w:val="00271DEF"/>
    <w:rsid w:val="00272714"/>
    <w:rsid w:val="00272876"/>
    <w:rsid w:val="00272CDB"/>
    <w:rsid w:val="00273114"/>
    <w:rsid w:val="0027620F"/>
    <w:rsid w:val="002763BD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942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9C9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285B"/>
    <w:rsid w:val="002C3091"/>
    <w:rsid w:val="002C30DF"/>
    <w:rsid w:val="002C4196"/>
    <w:rsid w:val="002C55A6"/>
    <w:rsid w:val="002C57A2"/>
    <w:rsid w:val="002C5B50"/>
    <w:rsid w:val="002C6664"/>
    <w:rsid w:val="002C6F91"/>
    <w:rsid w:val="002C75B6"/>
    <w:rsid w:val="002C79AC"/>
    <w:rsid w:val="002C7EE4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52A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1F75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309F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6CF9"/>
    <w:rsid w:val="00390979"/>
    <w:rsid w:val="00391816"/>
    <w:rsid w:val="00391DE8"/>
    <w:rsid w:val="00392221"/>
    <w:rsid w:val="00392562"/>
    <w:rsid w:val="0039312B"/>
    <w:rsid w:val="003932E2"/>
    <w:rsid w:val="003955F4"/>
    <w:rsid w:val="0039574C"/>
    <w:rsid w:val="00395B3F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58C1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292B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652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32C"/>
    <w:rsid w:val="00457CDB"/>
    <w:rsid w:val="00461266"/>
    <w:rsid w:val="0046140A"/>
    <w:rsid w:val="00461B6A"/>
    <w:rsid w:val="00462395"/>
    <w:rsid w:val="00463323"/>
    <w:rsid w:val="00463A40"/>
    <w:rsid w:val="0046428D"/>
    <w:rsid w:val="00464AC2"/>
    <w:rsid w:val="00464F65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483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85E29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090A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B86"/>
    <w:rsid w:val="00523D76"/>
    <w:rsid w:val="0052434D"/>
    <w:rsid w:val="005243C9"/>
    <w:rsid w:val="005243E2"/>
    <w:rsid w:val="005244EC"/>
    <w:rsid w:val="00524B85"/>
    <w:rsid w:val="00524C52"/>
    <w:rsid w:val="00524D78"/>
    <w:rsid w:val="00524FE3"/>
    <w:rsid w:val="005255E3"/>
    <w:rsid w:val="0052560A"/>
    <w:rsid w:val="00527BC5"/>
    <w:rsid w:val="00527D52"/>
    <w:rsid w:val="00530437"/>
    <w:rsid w:val="00532AA7"/>
    <w:rsid w:val="00534EE8"/>
    <w:rsid w:val="00535D3D"/>
    <w:rsid w:val="00535D98"/>
    <w:rsid w:val="00540CCD"/>
    <w:rsid w:val="00542512"/>
    <w:rsid w:val="00542789"/>
    <w:rsid w:val="00542C13"/>
    <w:rsid w:val="005434E9"/>
    <w:rsid w:val="0054351B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6E6A"/>
    <w:rsid w:val="00557779"/>
    <w:rsid w:val="00557F0D"/>
    <w:rsid w:val="005600D4"/>
    <w:rsid w:val="005607DE"/>
    <w:rsid w:val="0056091D"/>
    <w:rsid w:val="00561713"/>
    <w:rsid w:val="00562B6A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3E9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4A61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67538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72D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06F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0453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091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1D6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4F4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AC5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4CA8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3FF"/>
    <w:rsid w:val="008D7672"/>
    <w:rsid w:val="008D7CBA"/>
    <w:rsid w:val="008E1A96"/>
    <w:rsid w:val="008E1A9F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2C0"/>
    <w:rsid w:val="00910950"/>
    <w:rsid w:val="00911623"/>
    <w:rsid w:val="00911FEC"/>
    <w:rsid w:val="00912546"/>
    <w:rsid w:val="00912980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043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B0B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5143"/>
    <w:rsid w:val="00986198"/>
    <w:rsid w:val="009870D3"/>
    <w:rsid w:val="009873D1"/>
    <w:rsid w:val="00990310"/>
    <w:rsid w:val="00990AA1"/>
    <w:rsid w:val="0099125D"/>
    <w:rsid w:val="0099131F"/>
    <w:rsid w:val="00991F0A"/>
    <w:rsid w:val="009947BE"/>
    <w:rsid w:val="00996762"/>
    <w:rsid w:val="009969E3"/>
    <w:rsid w:val="00996FF9"/>
    <w:rsid w:val="00997385"/>
    <w:rsid w:val="00997861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0F6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91C"/>
    <w:rsid w:val="00A51B4F"/>
    <w:rsid w:val="00A52276"/>
    <w:rsid w:val="00A52EF9"/>
    <w:rsid w:val="00A53082"/>
    <w:rsid w:val="00A5317D"/>
    <w:rsid w:val="00A531FA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2FF"/>
    <w:rsid w:val="00A765F0"/>
    <w:rsid w:val="00A76ACE"/>
    <w:rsid w:val="00A76C90"/>
    <w:rsid w:val="00A772DA"/>
    <w:rsid w:val="00A80229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87FFD"/>
    <w:rsid w:val="00A90E03"/>
    <w:rsid w:val="00A9232D"/>
    <w:rsid w:val="00A92415"/>
    <w:rsid w:val="00A925AA"/>
    <w:rsid w:val="00A92F94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E4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2E08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286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12EB"/>
    <w:rsid w:val="00B22F30"/>
    <w:rsid w:val="00B23321"/>
    <w:rsid w:val="00B23DEB"/>
    <w:rsid w:val="00B247D7"/>
    <w:rsid w:val="00B24B9D"/>
    <w:rsid w:val="00B25FC5"/>
    <w:rsid w:val="00B265C9"/>
    <w:rsid w:val="00B26876"/>
    <w:rsid w:val="00B271F2"/>
    <w:rsid w:val="00B30DAC"/>
    <w:rsid w:val="00B316EE"/>
    <w:rsid w:val="00B31B59"/>
    <w:rsid w:val="00B31D19"/>
    <w:rsid w:val="00B3234D"/>
    <w:rsid w:val="00B3258F"/>
    <w:rsid w:val="00B3292E"/>
    <w:rsid w:val="00B340CE"/>
    <w:rsid w:val="00B341F0"/>
    <w:rsid w:val="00B34CBE"/>
    <w:rsid w:val="00B356FD"/>
    <w:rsid w:val="00B360B8"/>
    <w:rsid w:val="00B36888"/>
    <w:rsid w:val="00B3786C"/>
    <w:rsid w:val="00B406B8"/>
    <w:rsid w:val="00B418AC"/>
    <w:rsid w:val="00B42304"/>
    <w:rsid w:val="00B434ED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41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0D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075F"/>
    <w:rsid w:val="00BE10F0"/>
    <w:rsid w:val="00BE1255"/>
    <w:rsid w:val="00BE1C27"/>
    <w:rsid w:val="00BE1F51"/>
    <w:rsid w:val="00BE2452"/>
    <w:rsid w:val="00BE3C8F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A5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27BEA"/>
    <w:rsid w:val="00C30A04"/>
    <w:rsid w:val="00C30C57"/>
    <w:rsid w:val="00C3164B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888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1FE7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A32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882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5B7A"/>
    <w:rsid w:val="00D565F8"/>
    <w:rsid w:val="00D56AE9"/>
    <w:rsid w:val="00D56E36"/>
    <w:rsid w:val="00D601B3"/>
    <w:rsid w:val="00D603B6"/>
    <w:rsid w:val="00D60827"/>
    <w:rsid w:val="00D60919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66A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361B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163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186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5739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63A"/>
    <w:rsid w:val="00EA0A22"/>
    <w:rsid w:val="00EA198D"/>
    <w:rsid w:val="00EA231C"/>
    <w:rsid w:val="00EA2CAD"/>
    <w:rsid w:val="00EA3A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32C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B32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2158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5914"/>
    <w:rsid w:val="00F5657D"/>
    <w:rsid w:val="00F56BCB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1272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2818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171"/>
    <w:rsid w:val="00FB653D"/>
    <w:rsid w:val="00FB6A6A"/>
    <w:rsid w:val="00FB7005"/>
    <w:rsid w:val="00FC13BF"/>
    <w:rsid w:val="00FC1622"/>
    <w:rsid w:val="00FC1B5D"/>
    <w:rsid w:val="00FC1F95"/>
    <w:rsid w:val="00FC1FAF"/>
    <w:rsid w:val="00FC2079"/>
    <w:rsid w:val="00FC5016"/>
    <w:rsid w:val="00FC5717"/>
    <w:rsid w:val="00FC588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>
      <o:colormru v:ext="edit" colors="#e8f6fe"/>
    </o:shapedefaults>
    <o:shapelayout v:ext="edit">
      <o:idmap v:ext="edit" data="1"/>
    </o:shapelayout>
  </w:shapeDefaults>
  <w:decimalSymbol w:val="."/>
  <w:listSeparator w:val=","/>
  <w14:docId w14:val="39672A62"/>
  <w15:docId w15:val="{5F7EDF94-54EC-47D5-AD17-CEEAC3F4D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4962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5732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62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participants/working-providers" TargetMode="External"/><Relationship Id="rId13" Type="http://schemas.openxmlformats.org/officeDocument/2006/relationships/hyperlink" Target="http://www.facebook.com/NDISAus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commission.gov.au/about/%20complain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relayservice.gov.au" TargetMode="External"/><Relationship Id="rId10" Type="http://schemas.openxmlformats.org/officeDocument/2006/relationships/hyperlink" Target="http://www.ndis.gov.au/participants/using-your-plan/who-can-help-start-your-plan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ndis.gov.au/participants/working-providers" TargetMode="External"/><Relationship Id="rId14" Type="http://schemas.openxmlformats.org/officeDocument/2006/relationships/hyperlink" Target="http://www.ndis.gov.au" TargetMode="External"/><Relationship Id="rId22" Type="http://schemas.openxmlformats.org/officeDocument/2006/relationships/customXml" Target="../customXml/item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910435C4FC64675A54890A095FFD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EFB63-B5A9-4B04-81A2-B9661F4A2924}"/>
      </w:docPartPr>
      <w:docPartBody>
        <w:p w:rsidR="00690441" w:rsidRDefault="00325470" w:rsidP="00325470">
          <w:pPr>
            <w:pStyle w:val="8910435C4FC64675A54890A095FFD73A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18E15833101146A5B45E421D105D25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E4AE8A-EE02-40E6-B2E9-0CAFAC5D17C6}"/>
      </w:docPartPr>
      <w:docPartBody>
        <w:p w:rsidR="004B25BB" w:rsidRDefault="000E2CC9" w:rsidP="000E2CC9">
          <w:pPr>
            <w:pStyle w:val="18E15833101146A5B45E421D105D2506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EDFEF9AC5F37466498E57BF8B83AC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77C2A-ECEB-49B2-9A9A-A5FD763BDFC1}"/>
      </w:docPartPr>
      <w:docPartBody>
        <w:p w:rsidR="004B25BB" w:rsidRDefault="000E2CC9" w:rsidP="000E2CC9">
          <w:pPr>
            <w:pStyle w:val="EDFEF9AC5F37466498E57BF8B83AC2F5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3481B7C32CC64EBF9FB811EBD2259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51383-A214-40E8-A1D2-54CD50619B0E}"/>
      </w:docPartPr>
      <w:docPartBody>
        <w:p w:rsidR="004B25BB" w:rsidRDefault="000E2CC9" w:rsidP="000E2CC9">
          <w:pPr>
            <w:pStyle w:val="3481B7C32CC64EBF9FB811EBD2259633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2151926E11964A00BFA6991D1AC04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BDA43-5461-4F30-A746-9682B6D99863}"/>
      </w:docPartPr>
      <w:docPartBody>
        <w:p w:rsidR="004B25BB" w:rsidRDefault="000E2CC9" w:rsidP="000E2CC9">
          <w:pPr>
            <w:pStyle w:val="2151926E11964A00BFA6991D1AC043C3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0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1117"/>
    <w:rsid w:val="000E2CC9"/>
    <w:rsid w:val="00325470"/>
    <w:rsid w:val="004B25BB"/>
    <w:rsid w:val="00690441"/>
    <w:rsid w:val="00F41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E2CC9"/>
    <w:rPr>
      <w:color w:val="808080"/>
    </w:rPr>
  </w:style>
  <w:style w:type="paragraph" w:customStyle="1" w:styleId="8910435C4FC64675A54890A095FFD73A">
    <w:name w:val="8910435C4FC64675A54890A095FFD73A"/>
    <w:rsid w:val="00325470"/>
  </w:style>
  <w:style w:type="paragraph" w:customStyle="1" w:styleId="18E15833101146A5B45E421D105D2506">
    <w:name w:val="18E15833101146A5B45E421D105D2506"/>
    <w:rsid w:val="000E2CC9"/>
  </w:style>
  <w:style w:type="paragraph" w:customStyle="1" w:styleId="EDFEF9AC5F37466498E57BF8B83AC2F5">
    <w:name w:val="EDFEF9AC5F37466498E57BF8B83AC2F5"/>
    <w:rsid w:val="000E2CC9"/>
  </w:style>
  <w:style w:type="paragraph" w:customStyle="1" w:styleId="3481B7C32CC64EBF9FB811EBD2259633">
    <w:name w:val="3481B7C32CC64EBF9FB811EBD2259633"/>
    <w:rsid w:val="000E2CC9"/>
  </w:style>
  <w:style w:type="paragraph" w:customStyle="1" w:styleId="2151926E11964A00BFA6991D1AC043C3">
    <w:name w:val="2151926E11964A00BFA6991D1AC043C3"/>
    <w:rsid w:val="000E2CC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6" ma:contentTypeDescription="Create a new document." ma:contentTypeScope="" ma:versionID="655e05ddd473b5ded1dd98f7aec9d823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ba2db2fe2fe02e864696d22e3da3ef3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130749f-d748-4feb-ad43-27f53a0e1d5d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645135D-EE4F-4986-A916-412328049C4B}"/>
</file>

<file path=customXml/itemProps3.xml><?xml version="1.0" encoding="utf-8"?>
<ds:datastoreItem xmlns:ds="http://schemas.openxmlformats.org/officeDocument/2006/customXml" ds:itemID="{431754EF-7518-415D-9607-04D1B50D79B2}"/>
</file>

<file path=customXml/itemProps4.xml><?xml version="1.0" encoding="utf-8"?>
<ds:datastoreItem xmlns:ds="http://schemas.openxmlformats.org/officeDocument/2006/customXml" ds:itemID="{150E2266-3293-4517-A844-C362F4F1D4D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6</Pages>
  <Words>825</Words>
  <Characters>3773</Characters>
  <Application>Microsoft Office Word</Application>
  <DocSecurity>0</DocSecurity>
  <Lines>290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s about understanding supports</vt:lpstr>
    </vt:vector>
  </TitlesOfParts>
  <Company>Hewlett-Packard</Company>
  <LinksUpToDate>false</LinksUpToDate>
  <CharactersWithSpaces>444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s about understanding supports</dc:title>
  <dc:subject/>
  <dc:creator>Cassandra</dc:creator>
  <cp:keywords/>
  <dc:description/>
  <cp:lastModifiedBy>Cassandra Bulman</cp:lastModifiedBy>
  <cp:revision>18</cp:revision>
  <cp:lastPrinted>2019-09-17T06:26:00Z</cp:lastPrinted>
  <dcterms:created xsi:type="dcterms:W3CDTF">2021-10-26T01:16:00Z</dcterms:created>
  <dcterms:modified xsi:type="dcterms:W3CDTF">2022-03-28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  <property fmtid="{D5CDD505-2E9C-101B-9397-08002B2CF9AE}" pid="3" name="MediaServiceImageTags">
    <vt:lpwstr/>
  </property>
</Properties>
</file>